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EDBF9" w14:textId="77777777" w:rsidR="0057431F" w:rsidRPr="00C04067" w:rsidRDefault="001E21E1">
      <w:pPr>
        <w:pStyle w:val="Title"/>
        <w:rPr>
          <w:color w:val="0D0D0D" w:themeColor="text1" w:themeTint="F2"/>
        </w:rPr>
      </w:pPr>
      <w:r w:rsidRPr="00C04067">
        <w:rPr>
          <w:color w:val="0D0D0D" w:themeColor="text1" w:themeTint="F2"/>
          <w:w w:val="110"/>
        </w:rPr>
        <w:t>Ranjith</w:t>
      </w:r>
      <w:r w:rsidRPr="00C04067">
        <w:rPr>
          <w:color w:val="0D0D0D" w:themeColor="text1" w:themeTint="F2"/>
          <w:spacing w:val="34"/>
          <w:w w:val="110"/>
        </w:rPr>
        <w:t xml:space="preserve"> </w:t>
      </w:r>
      <w:r w:rsidRPr="00C04067">
        <w:rPr>
          <w:color w:val="0D0D0D" w:themeColor="text1" w:themeTint="F2"/>
          <w:w w:val="110"/>
        </w:rPr>
        <w:t>Kumar</w:t>
      </w:r>
      <w:r w:rsidRPr="00C04067">
        <w:rPr>
          <w:color w:val="0D0D0D" w:themeColor="text1" w:themeTint="F2"/>
          <w:spacing w:val="34"/>
          <w:w w:val="110"/>
        </w:rPr>
        <w:t xml:space="preserve"> </w:t>
      </w:r>
      <w:r w:rsidRPr="00C04067">
        <w:rPr>
          <w:color w:val="0D0D0D" w:themeColor="text1" w:themeTint="F2"/>
          <w:w w:val="110"/>
        </w:rPr>
        <w:t>D</w:t>
      </w:r>
    </w:p>
    <w:p w14:paraId="0329C4C4" w14:textId="77777777" w:rsidR="0057431F" w:rsidRPr="00C04067" w:rsidRDefault="001E21E1">
      <w:pPr>
        <w:pStyle w:val="Heading2"/>
        <w:spacing w:line="242" w:lineRule="exact"/>
        <w:ind w:left="1857" w:right="1852"/>
        <w:jc w:val="center"/>
        <w:rPr>
          <w:color w:val="0D0D0D" w:themeColor="text1" w:themeTint="F2"/>
        </w:rPr>
      </w:pPr>
      <w:r w:rsidRPr="00C04067">
        <w:rPr>
          <w:color w:val="0D0D0D" w:themeColor="text1" w:themeTint="F2"/>
        </w:rPr>
        <w:t>12135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Goodman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St,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Overland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Park,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KS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66213</w:t>
      </w:r>
    </w:p>
    <w:p w14:paraId="746E367E" w14:textId="464922C0" w:rsidR="0057431F" w:rsidRPr="00C04067" w:rsidRDefault="00FC10F7" w:rsidP="007D62C1">
      <w:pPr>
        <w:pStyle w:val="BodyText"/>
        <w:numPr>
          <w:ilvl w:val="0"/>
          <w:numId w:val="0"/>
        </w:numPr>
        <w:jc w:val="center"/>
        <w:rPr>
          <w:color w:val="0D0D0D" w:themeColor="text1" w:themeTint="F2"/>
          <w:w w:val="95"/>
        </w:rPr>
      </w:pPr>
      <w:r w:rsidRPr="00C04067">
        <w:rPr>
          <w:rFonts w:ascii="TeamViewer15"/>
          <w:color w:val="0D0D0D" w:themeColor="text1" w:themeTint="F2"/>
          <w:w w:val="95"/>
          <w:position w:val="-1"/>
        </w:rPr>
        <w:t>+1 913-963-8638</w:t>
      </w:r>
      <w:r w:rsidRPr="00C04067">
        <w:rPr>
          <w:color w:val="0D0D0D" w:themeColor="text1" w:themeTint="F2"/>
          <w:w w:val="95"/>
        </w:rPr>
        <w:t xml:space="preserve"> </w:t>
      </w:r>
      <w:r w:rsidRPr="00C04067">
        <w:rPr>
          <w:color w:val="0D0D0D" w:themeColor="text1" w:themeTint="F2"/>
          <w:spacing w:val="114"/>
        </w:rPr>
        <w:t>|</w:t>
      </w:r>
      <w:r w:rsidR="001E21E1" w:rsidRPr="00C04067">
        <w:rPr>
          <w:rFonts w:ascii="Arial"/>
          <w:color w:val="0D0D0D" w:themeColor="text1" w:themeTint="F2"/>
          <w:spacing w:val="15"/>
          <w:w w:val="95"/>
          <w:position w:val="-2"/>
        </w:rPr>
        <w:t xml:space="preserve"> </w:t>
      </w:r>
      <w:hyperlink r:id="rId6">
        <w:r w:rsidR="001E21E1" w:rsidRPr="00C04067">
          <w:rPr>
            <w:color w:val="0D0D0D" w:themeColor="text1" w:themeTint="F2"/>
            <w:w w:val="95"/>
          </w:rPr>
          <w:t>ranjithreddy0702@gmail.com</w:t>
        </w:r>
      </w:hyperlink>
      <w:r w:rsidR="001E21E1" w:rsidRPr="00C04067">
        <w:rPr>
          <w:color w:val="0D0D0D" w:themeColor="text1" w:themeTint="F2"/>
          <w:spacing w:val="54"/>
        </w:rPr>
        <w:t xml:space="preserve"> </w:t>
      </w:r>
      <w:r w:rsidRPr="00C04067">
        <w:rPr>
          <w:color w:val="0D0D0D" w:themeColor="text1" w:themeTint="F2"/>
          <w:spacing w:val="54"/>
        </w:rPr>
        <w:t>|</w:t>
      </w:r>
      <w:r w:rsidR="001E21E1" w:rsidRPr="00C04067">
        <w:rPr>
          <w:color w:val="0D0D0D" w:themeColor="text1" w:themeTint="F2"/>
          <w:spacing w:val="54"/>
        </w:rPr>
        <w:t xml:space="preserve"> </w:t>
      </w:r>
      <w:hyperlink r:id="rId7">
        <w:r w:rsidR="001E21E1" w:rsidRPr="00C04067">
          <w:rPr>
            <w:color w:val="0D0D0D" w:themeColor="text1" w:themeTint="F2"/>
            <w:w w:val="95"/>
          </w:rPr>
          <w:t>linkedin.com/in/ranjithh</w:t>
        </w:r>
      </w:hyperlink>
    </w:p>
    <w:p w14:paraId="7EC6F730" w14:textId="3205EBAB" w:rsidR="007D62C1" w:rsidRPr="00C04067" w:rsidRDefault="007D62C1" w:rsidP="007D62C1">
      <w:pPr>
        <w:pStyle w:val="BodyText"/>
        <w:numPr>
          <w:ilvl w:val="0"/>
          <w:numId w:val="0"/>
        </w:numPr>
        <w:ind w:left="1130"/>
        <w:rPr>
          <w:color w:val="0D0D0D" w:themeColor="text1" w:themeTint="F2"/>
          <w:w w:val="95"/>
        </w:rPr>
      </w:pPr>
    </w:p>
    <w:p w14:paraId="282EC315" w14:textId="77777777" w:rsidR="007D62C1" w:rsidRPr="00C04067" w:rsidRDefault="007D62C1" w:rsidP="007D62C1">
      <w:pPr>
        <w:pStyle w:val="BodyText"/>
        <w:numPr>
          <w:ilvl w:val="0"/>
          <w:numId w:val="0"/>
        </w:numPr>
        <w:ind w:left="1130"/>
        <w:rPr>
          <w:color w:val="0D0D0D" w:themeColor="text1" w:themeTint="F2"/>
        </w:rPr>
      </w:pPr>
    </w:p>
    <w:tbl>
      <w:tblPr>
        <w:tblW w:w="13669" w:type="dxa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"/>
        <w:gridCol w:w="5594"/>
        <w:gridCol w:w="2781"/>
        <w:gridCol w:w="2482"/>
        <w:gridCol w:w="180"/>
        <w:gridCol w:w="2601"/>
        <w:gridCol w:w="24"/>
      </w:tblGrid>
      <w:tr w:rsidR="00C04067" w:rsidRPr="00C04067" w14:paraId="6808395E" w14:textId="77777777" w:rsidTr="00961039">
        <w:trPr>
          <w:gridBefore w:val="1"/>
          <w:gridAfter w:val="2"/>
          <w:wBefore w:w="7" w:type="dxa"/>
          <w:wAfter w:w="2625" w:type="dxa"/>
          <w:trHeight w:val="395"/>
        </w:trPr>
        <w:tc>
          <w:tcPr>
            <w:tcW w:w="5594" w:type="dxa"/>
            <w:tcBorders>
              <w:bottom w:val="single" w:sz="4" w:space="0" w:color="000000"/>
            </w:tcBorders>
          </w:tcPr>
          <w:p w14:paraId="432D6ED2" w14:textId="77777777" w:rsidR="0057431F" w:rsidRPr="00C04067" w:rsidRDefault="001E21E1">
            <w:pPr>
              <w:pStyle w:val="TableParagraph"/>
              <w:spacing w:before="92"/>
              <w:rPr>
                <w:b/>
                <w:color w:val="0D0D0D" w:themeColor="text1" w:themeTint="F2"/>
                <w:sz w:val="24"/>
              </w:rPr>
            </w:pPr>
            <w:bookmarkStart w:id="0" w:name="Education"/>
            <w:bookmarkEnd w:id="0"/>
            <w:r w:rsidRPr="00C04067">
              <w:rPr>
                <w:b/>
                <w:color w:val="0D0D0D" w:themeColor="text1" w:themeTint="F2"/>
                <w:sz w:val="24"/>
              </w:rPr>
              <w:t>Education</w:t>
            </w:r>
          </w:p>
        </w:tc>
        <w:tc>
          <w:tcPr>
            <w:tcW w:w="5443" w:type="dxa"/>
            <w:gridSpan w:val="3"/>
            <w:tcBorders>
              <w:bottom w:val="single" w:sz="4" w:space="0" w:color="000000"/>
            </w:tcBorders>
          </w:tcPr>
          <w:p w14:paraId="41014030" w14:textId="37B4D382" w:rsidR="0057431F" w:rsidRPr="00C04067" w:rsidRDefault="0057431F">
            <w:pPr>
              <w:pStyle w:val="TableParagraph"/>
              <w:spacing w:line="20" w:lineRule="exact"/>
              <w:ind w:left="1333"/>
              <w:rPr>
                <w:color w:val="0D0D0D" w:themeColor="text1" w:themeTint="F2"/>
                <w:sz w:val="2"/>
              </w:rPr>
            </w:pPr>
          </w:p>
        </w:tc>
      </w:tr>
      <w:tr w:rsidR="00C04067" w:rsidRPr="00C04067" w14:paraId="699A4378" w14:textId="77777777" w:rsidTr="00961039">
        <w:trPr>
          <w:gridBefore w:val="1"/>
          <w:gridAfter w:val="2"/>
          <w:wBefore w:w="7" w:type="dxa"/>
          <w:wAfter w:w="2625" w:type="dxa"/>
          <w:trHeight w:val="353"/>
        </w:trPr>
        <w:tc>
          <w:tcPr>
            <w:tcW w:w="5594" w:type="dxa"/>
            <w:tcBorders>
              <w:top w:val="single" w:sz="4" w:space="0" w:color="000000"/>
            </w:tcBorders>
          </w:tcPr>
          <w:p w14:paraId="1E8DB360" w14:textId="77777777" w:rsidR="0057431F" w:rsidRPr="00C04067" w:rsidRDefault="001E21E1">
            <w:pPr>
              <w:pStyle w:val="TableParagraph"/>
              <w:spacing w:before="63"/>
              <w:rPr>
                <w:b/>
                <w:color w:val="0D0D0D" w:themeColor="text1" w:themeTint="F2"/>
              </w:rPr>
            </w:pPr>
            <w:r w:rsidRPr="00C04067">
              <w:rPr>
                <w:b/>
                <w:color w:val="0D0D0D" w:themeColor="text1" w:themeTint="F2"/>
                <w:w w:val="95"/>
              </w:rPr>
              <w:t>University</w:t>
            </w:r>
            <w:r w:rsidRPr="00C04067">
              <w:rPr>
                <w:b/>
                <w:color w:val="0D0D0D" w:themeColor="text1" w:themeTint="F2"/>
                <w:spacing w:val="32"/>
                <w:w w:val="95"/>
              </w:rPr>
              <w:t xml:space="preserve"> </w:t>
            </w:r>
            <w:r w:rsidRPr="00C04067">
              <w:rPr>
                <w:b/>
                <w:color w:val="0D0D0D" w:themeColor="text1" w:themeTint="F2"/>
                <w:w w:val="95"/>
              </w:rPr>
              <w:t>of</w:t>
            </w:r>
            <w:r w:rsidRPr="00C04067">
              <w:rPr>
                <w:b/>
                <w:color w:val="0D0D0D" w:themeColor="text1" w:themeTint="F2"/>
                <w:spacing w:val="31"/>
                <w:w w:val="95"/>
              </w:rPr>
              <w:t xml:space="preserve"> </w:t>
            </w:r>
            <w:r w:rsidRPr="00C04067">
              <w:rPr>
                <w:b/>
                <w:color w:val="0D0D0D" w:themeColor="text1" w:themeTint="F2"/>
                <w:w w:val="95"/>
              </w:rPr>
              <w:t>Central</w:t>
            </w:r>
            <w:r w:rsidRPr="00C04067">
              <w:rPr>
                <w:b/>
                <w:color w:val="0D0D0D" w:themeColor="text1" w:themeTint="F2"/>
                <w:spacing w:val="31"/>
                <w:w w:val="95"/>
              </w:rPr>
              <w:t xml:space="preserve"> </w:t>
            </w:r>
            <w:r w:rsidRPr="00C04067">
              <w:rPr>
                <w:b/>
                <w:color w:val="0D0D0D" w:themeColor="text1" w:themeTint="F2"/>
                <w:w w:val="95"/>
              </w:rPr>
              <w:t>Missouri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3D2736C0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  <w:tcBorders>
              <w:top w:val="single" w:sz="4" w:space="0" w:color="000000"/>
            </w:tcBorders>
          </w:tcPr>
          <w:p w14:paraId="246C4B87" w14:textId="2F0E4E5D" w:rsidR="0057431F" w:rsidRPr="00C04067" w:rsidRDefault="001E21E1">
            <w:pPr>
              <w:pStyle w:val="TableParagraph"/>
              <w:spacing w:before="82"/>
              <w:jc w:val="right"/>
              <w:rPr>
                <w:b/>
                <w:color w:val="0D0D0D" w:themeColor="text1" w:themeTint="F2"/>
                <w:sz w:val="20"/>
              </w:rPr>
            </w:pPr>
            <w:r w:rsidRPr="00C04067">
              <w:rPr>
                <w:b/>
                <w:color w:val="0D0D0D" w:themeColor="text1" w:themeTint="F2"/>
                <w:sz w:val="20"/>
              </w:rPr>
              <w:t>Apr</w:t>
            </w:r>
            <w:r w:rsidRPr="00C04067">
              <w:rPr>
                <w:b/>
                <w:color w:val="0D0D0D" w:themeColor="text1" w:themeTint="F2"/>
                <w:spacing w:val="5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z w:val="20"/>
              </w:rPr>
              <w:t>2021</w:t>
            </w:r>
            <w:r w:rsidRPr="00C04067">
              <w:rPr>
                <w:b/>
                <w:color w:val="0D0D0D" w:themeColor="text1" w:themeTint="F2"/>
                <w:spacing w:val="5"/>
                <w:sz w:val="20"/>
              </w:rPr>
              <w:t xml:space="preserve"> </w:t>
            </w:r>
            <w:r w:rsidR="0046142D" w:rsidRPr="00C04067">
              <w:rPr>
                <w:b/>
                <w:color w:val="0D0D0D" w:themeColor="text1" w:themeTint="F2"/>
                <w:sz w:val="20"/>
              </w:rPr>
              <w:t>-</w:t>
            </w:r>
            <w:r w:rsidRPr="00C04067">
              <w:rPr>
                <w:b/>
                <w:color w:val="0D0D0D" w:themeColor="text1" w:themeTint="F2"/>
                <w:spacing w:val="6"/>
                <w:sz w:val="20"/>
              </w:rPr>
              <w:t xml:space="preserve"> </w:t>
            </w:r>
            <w:r w:rsidR="00705C3B" w:rsidRPr="00C04067">
              <w:rPr>
                <w:b/>
                <w:color w:val="0D0D0D" w:themeColor="text1" w:themeTint="F2"/>
                <w:sz w:val="20"/>
              </w:rPr>
              <w:t>Sep</w:t>
            </w:r>
            <w:r w:rsidRPr="00C04067">
              <w:rPr>
                <w:b/>
                <w:color w:val="0D0D0D" w:themeColor="text1" w:themeTint="F2"/>
                <w:spacing w:val="5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z w:val="20"/>
              </w:rPr>
              <w:t>2022</w:t>
            </w:r>
          </w:p>
        </w:tc>
      </w:tr>
      <w:tr w:rsidR="00C04067" w:rsidRPr="00C04067" w14:paraId="60BA7A65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549FAD8A" w14:textId="77777777" w:rsidR="0057431F" w:rsidRPr="00C04067" w:rsidRDefault="00FC10F7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  <w:t>Master of Computer Science</w:t>
            </w:r>
          </w:p>
          <w:p w14:paraId="5E1B5318" w14:textId="0CD15EF4" w:rsidR="00C70F46" w:rsidRPr="00C04067" w:rsidRDefault="00C70F46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sz w:val="20"/>
              </w:rPr>
            </w:pPr>
          </w:p>
        </w:tc>
        <w:tc>
          <w:tcPr>
            <w:tcW w:w="2781" w:type="dxa"/>
          </w:tcPr>
          <w:p w14:paraId="594FAD43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60B6D29B" w14:textId="77777777" w:rsidR="0057431F" w:rsidRPr="00C04067" w:rsidRDefault="001E21E1">
            <w:pPr>
              <w:pStyle w:val="TableParagraph"/>
              <w:spacing w:line="229" w:lineRule="exact"/>
              <w:ind w:right="17"/>
              <w:jc w:val="right"/>
              <w:rPr>
                <w:rFonts w:ascii="Bookman Old Style"/>
                <w:i/>
                <w:color w:val="0D0D0D" w:themeColor="text1" w:themeTint="F2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  <w:t>Warrensburg,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9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MO</w:t>
            </w:r>
          </w:p>
        </w:tc>
      </w:tr>
      <w:tr w:rsidR="00C04067" w:rsidRPr="00C04067" w14:paraId="2201595D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7C70918E" w14:textId="3B4647E9" w:rsidR="0046142D" w:rsidRPr="00C04067" w:rsidRDefault="0046142D" w:rsidP="0046142D">
            <w:pPr>
              <w:pStyle w:val="TableParagraph"/>
              <w:spacing w:before="63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  <w:r w:rsidRPr="00C04067">
              <w:rPr>
                <w:b/>
                <w:color w:val="0D0D0D" w:themeColor="text1" w:themeTint="F2"/>
                <w:w w:val="95"/>
              </w:rPr>
              <w:t>ICFAI Business School</w:t>
            </w:r>
          </w:p>
        </w:tc>
        <w:tc>
          <w:tcPr>
            <w:tcW w:w="2781" w:type="dxa"/>
          </w:tcPr>
          <w:p w14:paraId="058CEB47" w14:textId="77777777" w:rsidR="0046142D" w:rsidRPr="00C04067" w:rsidRDefault="0046142D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0A2AAB7C" w14:textId="1E22B5EF" w:rsidR="0046142D" w:rsidRPr="00C04067" w:rsidRDefault="0046142D" w:rsidP="0046142D">
            <w:pPr>
              <w:pStyle w:val="TableParagraph"/>
              <w:spacing w:before="82"/>
              <w:jc w:val="right"/>
              <w:rPr>
                <w:b/>
                <w:color w:val="0D0D0D" w:themeColor="text1" w:themeTint="F2"/>
                <w:sz w:val="20"/>
              </w:rPr>
            </w:pPr>
            <w:r w:rsidRPr="00C04067">
              <w:rPr>
                <w:b/>
                <w:color w:val="0D0D0D" w:themeColor="text1" w:themeTint="F2"/>
                <w:sz w:val="20"/>
              </w:rPr>
              <w:t xml:space="preserve">May. 2017 </w:t>
            </w:r>
            <w:r w:rsidRPr="00C04067">
              <w:rPr>
                <w:rFonts w:hint="eastAsia"/>
                <w:b/>
                <w:color w:val="0D0D0D" w:themeColor="text1" w:themeTint="F2"/>
                <w:sz w:val="20"/>
              </w:rPr>
              <w:t>-</w:t>
            </w:r>
            <w:r w:rsidRPr="00C04067">
              <w:rPr>
                <w:b/>
                <w:color w:val="0D0D0D" w:themeColor="text1" w:themeTint="F2"/>
                <w:sz w:val="20"/>
              </w:rPr>
              <w:t xml:space="preserve"> Mar 2019</w:t>
            </w:r>
          </w:p>
        </w:tc>
      </w:tr>
      <w:tr w:rsidR="00C04067" w:rsidRPr="00C04067" w14:paraId="7298CCBA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6DF92661" w14:textId="6FBC72E0" w:rsidR="0046142D" w:rsidRPr="00C04067" w:rsidRDefault="0046142D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  <w:t>Master of Business Administration</w:t>
            </w:r>
          </w:p>
        </w:tc>
        <w:tc>
          <w:tcPr>
            <w:tcW w:w="2781" w:type="dxa"/>
          </w:tcPr>
          <w:p w14:paraId="0A4251E7" w14:textId="77777777" w:rsidR="0046142D" w:rsidRPr="00C04067" w:rsidRDefault="0046142D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2D4CB3C1" w14:textId="6DB24BE4" w:rsidR="0046142D" w:rsidRPr="00C04067" w:rsidRDefault="0046142D">
            <w:pPr>
              <w:pStyle w:val="TableParagraph"/>
              <w:spacing w:line="229" w:lineRule="exact"/>
              <w:ind w:right="17"/>
              <w:jc w:val="right"/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  <w:t>Hyderabad, India</w:t>
            </w:r>
          </w:p>
        </w:tc>
      </w:tr>
      <w:tr w:rsidR="00C04067" w:rsidRPr="00C04067" w14:paraId="46C8C6DB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176D199B" w14:textId="0E86AFD5" w:rsidR="0046142D" w:rsidRPr="00C04067" w:rsidRDefault="0046142D" w:rsidP="0046142D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</w:p>
        </w:tc>
        <w:tc>
          <w:tcPr>
            <w:tcW w:w="2781" w:type="dxa"/>
          </w:tcPr>
          <w:p w14:paraId="4F7C17EA" w14:textId="77777777" w:rsidR="0046142D" w:rsidRPr="00C04067" w:rsidRDefault="0046142D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66AE4638" w14:textId="77777777" w:rsidR="0046142D" w:rsidRPr="00C04067" w:rsidRDefault="0046142D">
            <w:pPr>
              <w:pStyle w:val="TableParagraph"/>
              <w:spacing w:line="229" w:lineRule="exact"/>
              <w:ind w:right="17"/>
              <w:jc w:val="right"/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</w:pPr>
          </w:p>
        </w:tc>
      </w:tr>
      <w:tr w:rsidR="00C04067" w:rsidRPr="00C04067" w14:paraId="09FC911C" w14:textId="77777777" w:rsidTr="00961039">
        <w:trPr>
          <w:gridBefore w:val="1"/>
          <w:gridAfter w:val="2"/>
          <w:wBefore w:w="7" w:type="dxa"/>
          <w:wAfter w:w="2625" w:type="dxa"/>
          <w:trHeight w:val="348"/>
        </w:trPr>
        <w:tc>
          <w:tcPr>
            <w:tcW w:w="5594" w:type="dxa"/>
            <w:tcBorders>
              <w:bottom w:val="single" w:sz="4" w:space="0" w:color="000000"/>
            </w:tcBorders>
          </w:tcPr>
          <w:p w14:paraId="74007CC4" w14:textId="77777777" w:rsidR="0057431F" w:rsidRPr="00C04067" w:rsidRDefault="001E21E1">
            <w:pPr>
              <w:pStyle w:val="TableParagraph"/>
              <w:spacing w:before="45"/>
              <w:rPr>
                <w:b/>
                <w:color w:val="0D0D0D" w:themeColor="text1" w:themeTint="F2"/>
                <w:sz w:val="24"/>
              </w:rPr>
            </w:pPr>
            <w:bookmarkStart w:id="1" w:name="Relevant_Coursework"/>
            <w:bookmarkEnd w:id="1"/>
            <w:r w:rsidRPr="00C04067">
              <w:rPr>
                <w:b/>
                <w:color w:val="0D0D0D" w:themeColor="text1" w:themeTint="F2"/>
                <w:spacing w:val="-2"/>
                <w:w w:val="95"/>
                <w:sz w:val="24"/>
              </w:rPr>
              <w:t>Relevant</w:t>
            </w:r>
            <w:r w:rsidRPr="00C04067">
              <w:rPr>
                <w:b/>
                <w:color w:val="0D0D0D" w:themeColor="text1" w:themeTint="F2"/>
                <w:spacing w:val="2"/>
                <w:w w:val="95"/>
                <w:sz w:val="24"/>
              </w:rPr>
              <w:t xml:space="preserve"> </w:t>
            </w:r>
            <w:r w:rsidRPr="00C04067">
              <w:rPr>
                <w:b/>
                <w:color w:val="0D0D0D" w:themeColor="text1" w:themeTint="F2"/>
                <w:spacing w:val="-1"/>
                <w:w w:val="95"/>
                <w:sz w:val="24"/>
              </w:rPr>
              <w:t>Coursework</w:t>
            </w:r>
          </w:p>
        </w:tc>
        <w:tc>
          <w:tcPr>
            <w:tcW w:w="2781" w:type="dxa"/>
            <w:tcBorders>
              <w:bottom w:val="single" w:sz="4" w:space="0" w:color="000000"/>
            </w:tcBorders>
          </w:tcPr>
          <w:p w14:paraId="51BF6795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  <w:tcBorders>
              <w:bottom w:val="single" w:sz="4" w:space="0" w:color="000000"/>
            </w:tcBorders>
          </w:tcPr>
          <w:p w14:paraId="36F5AD0D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</w:tr>
      <w:tr w:rsidR="00C04067" w:rsidRPr="00C04067" w14:paraId="56AEBD99" w14:textId="77777777" w:rsidTr="00961039">
        <w:trPr>
          <w:gridBefore w:val="1"/>
          <w:gridAfter w:val="2"/>
          <w:wBefore w:w="7" w:type="dxa"/>
          <w:wAfter w:w="2625" w:type="dxa"/>
          <w:trHeight w:val="345"/>
        </w:trPr>
        <w:tc>
          <w:tcPr>
            <w:tcW w:w="5594" w:type="dxa"/>
            <w:tcBorders>
              <w:top w:val="single" w:sz="4" w:space="0" w:color="000000"/>
            </w:tcBorders>
          </w:tcPr>
          <w:p w14:paraId="39579A4B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before="91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Data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3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Structure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ab/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w w:val="105"/>
                <w:position w:val="2"/>
              </w:rPr>
              <w:t>•</w:t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spacing w:val="14"/>
                <w:w w:val="105"/>
                <w:position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>Data Visualization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70C6EEC8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before="91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-2"/>
              </w:rPr>
              <w:t>Internet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-1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-2"/>
              </w:rPr>
              <w:t>Technology</w:t>
            </w:r>
          </w:p>
        </w:tc>
        <w:tc>
          <w:tcPr>
            <w:tcW w:w="2662" w:type="dxa"/>
            <w:gridSpan w:val="2"/>
            <w:tcBorders>
              <w:top w:val="single" w:sz="4" w:space="0" w:color="000000"/>
            </w:tcBorders>
          </w:tcPr>
          <w:p w14:paraId="1AC3700F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before="91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Financial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1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nalytics</w:t>
            </w:r>
          </w:p>
        </w:tc>
      </w:tr>
      <w:tr w:rsidR="00C04067" w:rsidRPr="00C04067" w14:paraId="6C402C8C" w14:textId="77777777" w:rsidTr="00961039">
        <w:trPr>
          <w:gridBefore w:val="1"/>
          <w:gridAfter w:val="2"/>
          <w:wBefore w:w="7" w:type="dxa"/>
          <w:wAfter w:w="2625" w:type="dxa"/>
          <w:trHeight w:val="199"/>
        </w:trPr>
        <w:tc>
          <w:tcPr>
            <w:tcW w:w="5594" w:type="dxa"/>
          </w:tcPr>
          <w:p w14:paraId="08AC81BC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Busines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6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nalytic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ab/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position w:val="2"/>
              </w:rPr>
              <w:t>•</w:t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spacing w:val="32"/>
                <w:position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Database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Management</w:t>
            </w:r>
          </w:p>
        </w:tc>
        <w:tc>
          <w:tcPr>
            <w:tcW w:w="2781" w:type="dxa"/>
          </w:tcPr>
          <w:p w14:paraId="5CF9B308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  <w:w w:val="95"/>
              </w:rPr>
              <w:t>System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38"/>
                <w:w w:val="95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95"/>
              </w:rPr>
              <w:t>Programming</w:t>
            </w:r>
          </w:p>
        </w:tc>
        <w:tc>
          <w:tcPr>
            <w:tcW w:w="2662" w:type="dxa"/>
            <w:gridSpan w:val="2"/>
          </w:tcPr>
          <w:p w14:paraId="72561A69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dvanced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6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Excel</w:t>
            </w:r>
          </w:p>
        </w:tc>
      </w:tr>
      <w:tr w:rsidR="00C04067" w:rsidRPr="00C04067" w14:paraId="75815D77" w14:textId="77777777" w:rsidTr="00961039">
        <w:trPr>
          <w:gridBefore w:val="1"/>
          <w:gridAfter w:val="2"/>
          <w:wBefore w:w="7" w:type="dxa"/>
          <w:wAfter w:w="2625" w:type="dxa"/>
          <w:trHeight w:val="256"/>
        </w:trPr>
        <w:tc>
          <w:tcPr>
            <w:tcW w:w="5594" w:type="dxa"/>
          </w:tcPr>
          <w:p w14:paraId="74F9E12E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>Big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7"/>
                <w:w w:val="105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>Data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ab/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position w:val="2"/>
              </w:rPr>
              <w:t>•</w:t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spacing w:val="31"/>
                <w:position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rtificial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0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Intelligence</w:t>
            </w:r>
          </w:p>
        </w:tc>
        <w:tc>
          <w:tcPr>
            <w:tcW w:w="2781" w:type="dxa"/>
          </w:tcPr>
          <w:p w14:paraId="31409853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Computer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rchitecture</w:t>
            </w:r>
          </w:p>
        </w:tc>
        <w:tc>
          <w:tcPr>
            <w:tcW w:w="2662" w:type="dxa"/>
            <w:gridSpan w:val="2"/>
          </w:tcPr>
          <w:p w14:paraId="16207050" w14:textId="6B293B9A" w:rsidR="0057431F" w:rsidRPr="00C04067" w:rsidRDefault="00F213DB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>
              <w:rPr>
                <w:rFonts w:asciiTheme="minorHAnsi" w:hAnsiTheme="minorHAnsi" w:cstheme="minorHAnsi"/>
                <w:color w:val="0D0D0D" w:themeColor="text1" w:themeTint="F2"/>
                <w:w w:val="95"/>
              </w:rPr>
              <w:t xml:space="preserve">Machine Learning  </w:t>
            </w:r>
          </w:p>
        </w:tc>
      </w:tr>
      <w:tr w:rsidR="00C04067" w:rsidRPr="00C04067" w14:paraId="419270FF" w14:textId="77777777" w:rsidTr="00C70F46">
        <w:trPr>
          <w:trHeight w:val="298"/>
        </w:trPr>
        <w:tc>
          <w:tcPr>
            <w:tcW w:w="10864" w:type="dxa"/>
            <w:gridSpan w:val="4"/>
          </w:tcPr>
          <w:p w14:paraId="510537D7" w14:textId="4EB8A6D1" w:rsidR="007D62C1" w:rsidRPr="00C04067" w:rsidRDefault="007D62C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5EFC0B68" w14:textId="77777777" w:rsidR="003B6582" w:rsidRPr="00C04067" w:rsidRDefault="003B6582" w:rsidP="00C70F46">
            <w:pPr>
              <w:pStyle w:val="Heading1"/>
              <w:rPr>
                <w:color w:val="0D0D0D" w:themeColor="text1" w:themeTint="F2"/>
              </w:rPr>
            </w:pPr>
          </w:p>
          <w:p w14:paraId="6F981961" w14:textId="03C95CDC" w:rsidR="00C70F46" w:rsidRPr="00C04067" w:rsidRDefault="00C70F46" w:rsidP="00C70F46">
            <w:pPr>
              <w:pStyle w:val="Heading1"/>
              <w:rPr>
                <w:color w:val="0D0D0D" w:themeColor="text1" w:themeTint="F2"/>
              </w:rPr>
            </w:pPr>
            <w:r w:rsidRPr="00C04067">
              <w:rPr>
                <w:noProof/>
                <w:color w:val="0D0D0D" w:themeColor="text1" w:themeTint="F2"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55210A61" wp14:editId="471164AF">
                      <wp:simplePos x="0" y="0"/>
                      <wp:positionH relativeFrom="page">
                        <wp:posOffset>365760</wp:posOffset>
                      </wp:positionH>
                      <wp:positionV relativeFrom="paragraph">
                        <wp:posOffset>196215</wp:posOffset>
                      </wp:positionV>
                      <wp:extent cx="7031990" cy="1270"/>
                      <wp:effectExtent l="0" t="0" r="0" b="0"/>
                      <wp:wrapTopAndBottom/>
                      <wp:docPr id="5" name="Freeform: 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031990" cy="1270"/>
                              </a:xfrm>
                              <a:custGeom>
                                <a:avLst/>
                                <a:gdLst>
                                  <a:gd name="T0" fmla="+- 0 576 576"/>
                                  <a:gd name="T1" fmla="*/ T0 w 11074"/>
                                  <a:gd name="T2" fmla="+- 0 11650 576"/>
                                  <a:gd name="T3" fmla="*/ T2 w 1107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074">
                                    <a:moveTo>
                                      <a:pt x="0" y="0"/>
                                    </a:moveTo>
                                    <a:lnTo>
                                      <a:pt x="11074" y="0"/>
                                    </a:lnTo>
                                  </a:path>
                                </a:pathLst>
                              </a:custGeom>
                              <a:noFill/>
                              <a:ln w="505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66E43E" id="Freeform: Shape 5" o:spid="_x0000_s1026" style="position:absolute;margin-left:28.8pt;margin-top:15.45pt;width:553.7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QImwIAAJk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" path="m,l11074,e" filled="f" strokeweight=".14042mm">
                      <v:path arrowok="t" o:connecttype="custom" o:connectlocs="0,0;7031990,0" o:connectangles="0,0"/>
                      <w10:wrap type="topAndBottom" anchorx="page"/>
                    </v:shape>
                  </w:pict>
                </mc:Fallback>
              </mc:AlternateContent>
            </w:r>
            <w:bookmarkStart w:id="2" w:name="PROFESSIONAL_SUMMARY:"/>
            <w:bookmarkEnd w:id="2"/>
            <w:r w:rsidRPr="00C04067">
              <w:rPr>
                <w:color w:val="0D0D0D" w:themeColor="text1" w:themeTint="F2"/>
              </w:rPr>
              <w:t>PROFESSIONAL</w:t>
            </w:r>
            <w:r w:rsidRPr="00C04067">
              <w:rPr>
                <w:color w:val="0D0D0D" w:themeColor="text1" w:themeTint="F2"/>
                <w:spacing w:val="113"/>
              </w:rPr>
              <w:t xml:space="preserve"> </w:t>
            </w:r>
            <w:r w:rsidRPr="00C04067">
              <w:rPr>
                <w:color w:val="0D0D0D" w:themeColor="text1" w:themeTint="F2"/>
              </w:rPr>
              <w:t>SUMMARY:</w:t>
            </w:r>
          </w:p>
          <w:p w14:paraId="387D32C8" w14:textId="3EC2E19A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A Data </w:t>
            </w:r>
            <w:r>
              <w:rPr>
                <w:color w:val="0D0D0D" w:themeColor="text1" w:themeTint="F2"/>
              </w:rPr>
              <w:t>Engineer</w:t>
            </w:r>
            <w:r w:rsidRPr="00C04067">
              <w:rPr>
                <w:color w:val="0D0D0D" w:themeColor="text1" w:themeTint="F2"/>
              </w:rPr>
              <w:t xml:space="preserve"> and </w:t>
            </w:r>
            <w:r>
              <w:rPr>
                <w:color w:val="0D0D0D" w:themeColor="text1" w:themeTint="F2"/>
              </w:rPr>
              <w:t xml:space="preserve">Data Scientist </w:t>
            </w:r>
            <w:r w:rsidRPr="00C04067">
              <w:rPr>
                <w:color w:val="0D0D0D" w:themeColor="text1" w:themeTint="F2"/>
              </w:rPr>
              <w:t xml:space="preserve">with a solid background in Computer Science </w:t>
            </w:r>
            <w:r w:rsidR="005D6362">
              <w:rPr>
                <w:color w:val="0D0D0D" w:themeColor="text1" w:themeTint="F2"/>
              </w:rPr>
              <w:t xml:space="preserve">with </w:t>
            </w:r>
            <w:r w:rsidR="005D6362" w:rsidRPr="0026173F">
              <w:rPr>
                <w:b/>
                <w:bCs/>
                <w:color w:val="0D0D0D" w:themeColor="text1" w:themeTint="F2"/>
              </w:rPr>
              <w:t xml:space="preserve">3.5 years of </w:t>
            </w:r>
            <w:r w:rsidRPr="0026173F">
              <w:rPr>
                <w:b/>
                <w:bCs/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</w:rPr>
              <w:t xml:space="preserve"> working in a fast - paced</w:t>
            </w:r>
          </w:p>
          <w:p w14:paraId="6841C623" w14:textId="7C3F25B9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 Data-driven setting fostering collaborations to maintain the edge necessary for delivering products and services built on innovative technologies like Artificial Intelligence</w:t>
            </w:r>
            <w:r>
              <w:rPr>
                <w:color w:val="0D0D0D" w:themeColor="text1" w:themeTint="F2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 Machine Learning.</w:t>
            </w:r>
          </w:p>
          <w:p w14:paraId="5AFAF15E" w14:textId="3E5B26EC" w:rsid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 Natural knack for diving deep into a problem to find a creative solution with a roll-up-your-sleeve attitude.</w:t>
            </w:r>
          </w:p>
          <w:p w14:paraId="4652D793" w14:textId="5F9E67A4" w:rsidR="006171DB" w:rsidRPr="00C04067" w:rsidRDefault="006171DB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Dynamic and motivated IT professional with around 5+ years of experience as a Big Data Engineer with expertise in designing data</w:t>
            </w:r>
            <w:r w:rsidR="001E21E1" w:rsidRPr="00C04067">
              <w:rPr>
                <w:color w:val="0D0D0D" w:themeColor="text1" w:themeTint="F2"/>
              </w:rPr>
              <w:t>-</w:t>
            </w:r>
            <w:r w:rsidRPr="00C04067">
              <w:rPr>
                <w:color w:val="0D0D0D" w:themeColor="text1" w:themeTint="F2"/>
              </w:rPr>
              <w:t>intensive applications using Hadoop</w:t>
            </w:r>
          </w:p>
          <w:p w14:paraId="19A21841" w14:textId="013DF829" w:rsidR="006171DB" w:rsidRPr="00C04067" w:rsidRDefault="006171DB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Ecosystem, Big Data </w:t>
            </w:r>
            <w:r w:rsidR="001E21E1" w:rsidRPr="00C04067">
              <w:rPr>
                <w:color w:val="0D0D0D" w:themeColor="text1" w:themeTint="F2"/>
              </w:rPr>
              <w:t>Analytical,</w:t>
            </w:r>
            <w:r w:rsidRPr="00C04067">
              <w:rPr>
                <w:color w:val="0D0D0D" w:themeColor="text1" w:themeTint="F2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 xml:space="preserve">Cloud Data </w:t>
            </w:r>
            <w:r w:rsidR="001E21E1" w:rsidRPr="00C04067">
              <w:rPr>
                <w:b/>
                <w:bCs/>
                <w:color w:val="0D0D0D" w:themeColor="text1" w:themeTint="F2"/>
              </w:rPr>
              <w:t>E</w:t>
            </w:r>
            <w:r w:rsidRPr="00C04067">
              <w:rPr>
                <w:b/>
                <w:bCs/>
                <w:color w:val="0D0D0D" w:themeColor="text1" w:themeTint="F2"/>
              </w:rPr>
              <w:t>ngineering</w:t>
            </w:r>
            <w:r w:rsidRPr="00C04067">
              <w:rPr>
                <w:color w:val="0D0D0D" w:themeColor="text1" w:themeTint="F2"/>
              </w:rPr>
              <w:t xml:space="preserve">, </w:t>
            </w:r>
            <w:r w:rsidRPr="00C04067">
              <w:rPr>
                <w:b/>
                <w:bCs/>
                <w:color w:val="0D0D0D" w:themeColor="text1" w:themeTint="F2"/>
              </w:rPr>
              <w:t>Data Warehouse</w:t>
            </w:r>
            <w:r w:rsidRPr="00C04067">
              <w:rPr>
                <w:color w:val="0D0D0D" w:themeColor="text1" w:themeTint="F2"/>
              </w:rPr>
              <w:t xml:space="preserve"> / Data Mart, Data Visualization, Reporting, and Data Quality solutions.</w:t>
            </w:r>
          </w:p>
          <w:p w14:paraId="1A666606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tro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Bigdata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Hadoop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ecosystem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onents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like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DFS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ap</w:t>
            </w:r>
            <w:r w:rsidRPr="00C04067">
              <w:rPr>
                <w:b/>
                <w:bCs/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Reduc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Bas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Oozi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iv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qoop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Pig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Flum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Kafka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Airflow</w:t>
            </w:r>
            <w:r w:rsidRPr="00C04067">
              <w:rPr>
                <w:color w:val="0D0D0D" w:themeColor="text1" w:themeTint="F2"/>
              </w:rPr>
              <w:t>.</w:t>
            </w:r>
          </w:p>
          <w:p w14:paraId="6564BBCF" w14:textId="233575EE" w:rsidR="00C70F46" w:rsidRPr="00C04067" w:rsidRDefault="00C70F46" w:rsidP="001E21E1">
            <w:pPr>
              <w:pStyle w:val="ListParagraph"/>
              <w:rPr>
                <w:b/>
                <w:bCs/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spacing w:val="-1"/>
              </w:rPr>
              <w:t>Expertise</w:t>
            </w:r>
            <w:r w:rsidRPr="00C04067">
              <w:rPr>
                <w:color w:val="0D0D0D" w:themeColor="text1" w:themeTint="F2"/>
                <w:spacing w:val="-6"/>
              </w:rPr>
              <w:t xml:space="preserve"> </w:t>
            </w:r>
            <w:r w:rsidRPr="00C04067">
              <w:rPr>
                <w:color w:val="0D0D0D" w:themeColor="text1" w:themeTint="F2"/>
                <w:spacing w:val="-1"/>
              </w:rPr>
              <w:t>in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developi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duction</w:t>
            </w:r>
            <w:r w:rsidR="001E21E1" w:rsidRPr="00C04067">
              <w:rPr>
                <w:color w:val="0D0D0D" w:themeColor="text1" w:themeTint="F2"/>
                <w:spacing w:val="-5"/>
              </w:rPr>
              <w:t>-</w:t>
            </w:r>
            <w:r w:rsidRPr="00C04067">
              <w:rPr>
                <w:color w:val="0D0D0D" w:themeColor="text1" w:themeTint="F2"/>
              </w:rPr>
              <w:t>ready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applications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utilizi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</w:rPr>
              <w:t>-</w:t>
            </w:r>
            <w:r w:rsidRPr="00C04067">
              <w:rPr>
                <w:b/>
                <w:bCs/>
                <w:color w:val="0D0D0D" w:themeColor="text1" w:themeTint="F2"/>
              </w:rPr>
              <w:t>Cor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ata Frames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park-SQL, Spark-ML and Spark-Streaming APIs</w:t>
            </w:r>
          </w:p>
          <w:p w14:paraId="6485E6EA" w14:textId="19FC03C3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Good</w:t>
            </w:r>
            <w:r w:rsidRPr="00C04067">
              <w:rPr>
                <w:color w:val="0D0D0D" w:themeColor="text1" w:themeTint="F2"/>
                <w:spacing w:val="3"/>
              </w:rPr>
              <w:t xml:space="preserve"> </w:t>
            </w:r>
            <w:r w:rsidRPr="00C04067">
              <w:rPr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AWS</w:t>
            </w:r>
            <w:r w:rsidRPr="00C04067">
              <w:rPr>
                <w:color w:val="0D0D0D" w:themeColor="text1" w:themeTint="F2"/>
                <w:spacing w:val="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Cloud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services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like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3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MR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Lambda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Redshift, Athena, Glue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etc</w:t>
            </w:r>
            <w:r w:rsidR="001E21E1" w:rsidRPr="00C04067">
              <w:rPr>
                <w:color w:val="0D0D0D" w:themeColor="text1" w:themeTint="F2"/>
              </w:rPr>
              <w:t>.</w:t>
            </w:r>
            <w:r w:rsidRPr="00C04067">
              <w:rPr>
                <w:color w:val="0D0D0D" w:themeColor="text1" w:themeTint="F2"/>
              </w:rPr>
              <w:t>,</w:t>
            </w:r>
          </w:p>
          <w:p w14:paraId="7FF87C5D" w14:textId="443175B1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Good understanding of </w:t>
            </w:r>
            <w:r w:rsidRPr="00C04067">
              <w:rPr>
                <w:b/>
                <w:bCs/>
                <w:color w:val="0D0D0D" w:themeColor="text1" w:themeTint="F2"/>
              </w:rPr>
              <w:t>NoSQL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bases 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hands</w:t>
            </w:r>
            <w:r w:rsidR="001E21E1" w:rsidRPr="00C04067">
              <w:rPr>
                <w:color w:val="0D0D0D" w:themeColor="text1" w:themeTint="F2"/>
              </w:rPr>
              <w:t>-</w:t>
            </w:r>
            <w:r w:rsidRPr="00C04067">
              <w:rPr>
                <w:color w:val="0D0D0D" w:themeColor="text1" w:themeTint="F2"/>
              </w:rPr>
              <w:t>on work experience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in writing application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on No SQL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bases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color w:val="0D0D0D" w:themeColor="text1" w:themeTint="F2"/>
              </w:rPr>
              <w:t>like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Cassandra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8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ongo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B</w:t>
            </w:r>
            <w:r w:rsidRPr="00C04067">
              <w:rPr>
                <w:color w:val="0D0D0D" w:themeColor="text1" w:themeTint="F2"/>
              </w:rPr>
              <w:t>.</w:t>
            </w:r>
          </w:p>
          <w:p w14:paraId="7AC8086C" w14:textId="038C98F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w w:val="95"/>
              </w:rPr>
              <w:t>Familiar with data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rchitecture</w:t>
            </w:r>
            <w:r w:rsidR="001E21E1" w:rsidRPr="00C04067">
              <w:rPr>
                <w:color w:val="0D0D0D" w:themeColor="text1" w:themeTint="F2"/>
                <w:w w:val="95"/>
              </w:rPr>
              <w:t>,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cluding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data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gestion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pipeline design,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Hadoop information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rchitecture,</w:t>
            </w:r>
            <w:r w:rsidRPr="00C04067">
              <w:rPr>
                <w:color w:val="0D0D0D" w:themeColor="text1" w:themeTint="F2"/>
                <w:spacing w:val="4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ata modeling</w:t>
            </w:r>
            <w:r w:rsidRPr="00C04067">
              <w:rPr>
                <w:color w:val="0D0D0D" w:themeColor="text1" w:themeTint="F2"/>
                <w:spacing w:val="-43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ata mining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9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achine learning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9"/>
              </w:rPr>
              <w:t xml:space="preserve"> </w:t>
            </w:r>
            <w:r w:rsidRPr="00C04067">
              <w:rPr>
                <w:color w:val="0D0D0D" w:themeColor="text1" w:themeTint="F2"/>
              </w:rPr>
              <w:t>advanced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cessing.</w:t>
            </w:r>
            <w:r w:rsidRPr="00C04067">
              <w:rPr>
                <w:color w:val="0D0D0D" w:themeColor="text1" w:themeTint="F2"/>
                <w:spacing w:val="28"/>
              </w:rPr>
              <w:t xml:space="preserve"> </w:t>
            </w:r>
            <w:r w:rsidRPr="00C04067">
              <w:rPr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optimizing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ETL</w:t>
            </w:r>
            <w:r w:rsidRPr="00C04067">
              <w:rPr>
                <w:color w:val="0D0D0D" w:themeColor="text1" w:themeTint="F2"/>
                <w:spacing w:val="9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flows.</w:t>
            </w:r>
          </w:p>
          <w:p w14:paraId="6E76E36D" w14:textId="77777777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Experienced at creating data regression models, using predictive data modeling, and analyzing data mining algorithms to deliver insights and implement action-oriented</w:t>
            </w:r>
          </w:p>
          <w:p w14:paraId="61FFC41B" w14:textId="77777777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olutions to complex business problems</w:t>
            </w:r>
          </w:p>
          <w:p w14:paraId="2C133539" w14:textId="77777777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Using machine learning techniques supervised, unsupervised, reinforcement learning and understand the requirement &amp; design for AI/ML use cases</w:t>
            </w:r>
          </w:p>
          <w:p w14:paraId="43D4F68D" w14:textId="77ED9762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trong hands and exposure on experience in Python, (Frameworks/libs: NumPy, SciPy, Pandas, NumPy, Matplotlib/Plotly, scikit-learn, Statsmodels)</w:t>
            </w:r>
          </w:p>
          <w:p w14:paraId="5651B950" w14:textId="67AC4118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lastRenderedPageBreak/>
              <w:t>Proficient i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Pyth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cript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e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i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tat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functi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NumPy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visualizati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us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atplotlib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Panda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for</w:t>
            </w:r>
            <w:r w:rsidRPr="00C04067">
              <w:rPr>
                <w:color w:val="0D0D0D" w:themeColor="text1" w:themeTint="F2"/>
                <w:spacing w:val="-46"/>
              </w:rPr>
              <w:t xml:space="preserve"> </w:t>
            </w:r>
            <w:r w:rsidRPr="00C04067">
              <w:rPr>
                <w:color w:val="0D0D0D" w:themeColor="text1" w:themeTint="F2"/>
              </w:rPr>
              <w:t>organizing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.</w:t>
            </w:r>
          </w:p>
          <w:p w14:paraId="183F1AF7" w14:textId="27F0299C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w w:val="95"/>
              </w:rPr>
              <w:t>Knowledge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stallation,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configuration,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supporting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nd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managing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adoop Clusters</w:t>
            </w:r>
            <w:r w:rsidRPr="00C04067">
              <w:rPr>
                <w:color w:val="0D0D0D" w:themeColor="text1" w:themeTint="F2"/>
                <w:spacing w:val="36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using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pache,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Cloudera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(CDH3,</w:t>
            </w:r>
            <w:r w:rsidRPr="00C04067">
              <w:rPr>
                <w:color w:val="0D0D0D" w:themeColor="text1" w:themeTint="F2"/>
                <w:spacing w:val="-43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</w:rPr>
              <w:t>CDH4)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distributions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mazon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web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services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(</w:t>
            </w:r>
            <w:r w:rsidRPr="00C04067">
              <w:rPr>
                <w:b/>
                <w:bCs/>
                <w:color w:val="0D0D0D" w:themeColor="text1" w:themeTint="F2"/>
              </w:rPr>
              <w:t>AWS</w:t>
            </w:r>
            <w:r w:rsidRPr="00C04067">
              <w:rPr>
                <w:color w:val="0D0D0D" w:themeColor="text1" w:themeTint="F2"/>
              </w:rPr>
              <w:t>).</w:t>
            </w:r>
          </w:p>
          <w:p w14:paraId="47FA3498" w14:textId="13CCCF0A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w w:val="95"/>
              </w:rPr>
              <w:t>In</w:t>
            </w:r>
            <w:r w:rsidR="001E21E1" w:rsidRPr="00C04067">
              <w:rPr>
                <w:color w:val="0D0D0D" w:themeColor="text1" w:themeTint="F2"/>
                <w:spacing w:val="28"/>
                <w:w w:val="95"/>
              </w:rPr>
              <w:t>-</w:t>
            </w:r>
            <w:r w:rsidRPr="00C04067">
              <w:rPr>
                <w:color w:val="0D0D0D" w:themeColor="text1" w:themeTint="F2"/>
                <w:w w:val="95"/>
              </w:rPr>
              <w:t>depth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understanding/knowledge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of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Hadoop</w:t>
            </w:r>
            <w:r w:rsidRPr="00C04067">
              <w:rPr>
                <w:color w:val="0D0D0D" w:themeColor="text1" w:themeTint="F2"/>
                <w:spacing w:val="28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rchitecture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nd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various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components</w:t>
            </w:r>
            <w:r w:rsidRPr="00C04067">
              <w:rPr>
                <w:color w:val="0D0D0D" w:themeColor="text1" w:themeTint="F2"/>
                <w:spacing w:val="28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such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s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HDFS,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MapReduce</w:t>
            </w:r>
            <w:r w:rsidRPr="00C04067">
              <w:rPr>
                <w:color w:val="0D0D0D" w:themeColor="text1" w:themeTint="F2"/>
                <w:spacing w:val="-43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gramming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Paradigm,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High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vailability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YARN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rchitecture.</w:t>
            </w:r>
          </w:p>
          <w:p w14:paraId="64C09444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Experience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i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Amazon Web Services (AWS)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us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C2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for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ut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3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s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storage.</w:t>
            </w:r>
          </w:p>
          <w:p w14:paraId="4B04E7DE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Capable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of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us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W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utilitie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uch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MR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3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cloud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watch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to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ru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monitor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Hadoop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job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mazon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color w:val="0D0D0D" w:themeColor="text1" w:themeTint="F2"/>
              </w:rPr>
              <w:t>Web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Services</w:t>
            </w:r>
            <w:r w:rsidRPr="00C04067">
              <w:rPr>
                <w:color w:val="0D0D0D" w:themeColor="text1" w:themeTint="F2"/>
                <w:spacing w:val="18"/>
              </w:rPr>
              <w:t xml:space="preserve"> </w:t>
            </w:r>
            <w:r w:rsidRPr="00C04067">
              <w:rPr>
                <w:color w:val="0D0D0D" w:themeColor="text1" w:themeTint="F2"/>
              </w:rPr>
              <w:t>(AWS).</w:t>
            </w:r>
          </w:p>
          <w:p w14:paraId="16401075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trong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knowledg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in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Amazon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C2</w:t>
            </w:r>
            <w:r w:rsidRPr="00C04067">
              <w:rPr>
                <w:color w:val="0D0D0D" w:themeColor="text1" w:themeTint="F2"/>
                <w:spacing w:val="-3"/>
              </w:rPr>
              <w:t xml:space="preserve"> </w:t>
            </w:r>
            <w:r w:rsidRPr="00C04067">
              <w:rPr>
                <w:color w:val="0D0D0D" w:themeColor="text1" w:themeTint="F2"/>
              </w:rPr>
              <w:t>to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vid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a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let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solution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for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uting,</w:t>
            </w:r>
            <w:r w:rsidRPr="00C04067">
              <w:rPr>
                <w:color w:val="0D0D0D" w:themeColor="text1" w:themeTint="F2"/>
                <w:spacing w:val="-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query processing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color w:val="0D0D0D" w:themeColor="text1" w:themeTint="F2"/>
              </w:rPr>
              <w:t>storage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cross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wide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range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of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pplications.</w:t>
            </w:r>
          </w:p>
          <w:p w14:paraId="218398B2" w14:textId="0E5CBF9A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172F2C72" w14:textId="5B5E9977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7C83C16E" w14:textId="65A0A18E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5F408A05" w14:textId="77777777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0FDB006E" w14:textId="2121E51A" w:rsidR="001E21E1" w:rsidRPr="00C04067" w:rsidRDefault="001E21E1" w:rsidP="001E21E1">
            <w:pPr>
              <w:pStyle w:val="Heading1"/>
              <w:rPr>
                <w:color w:val="0D0D0D" w:themeColor="text1" w:themeTint="F2"/>
              </w:rPr>
            </w:pPr>
            <w:r w:rsidRPr="00C04067">
              <w:rPr>
                <w:noProof/>
                <w:color w:val="0D0D0D" w:themeColor="text1" w:themeTint="F2"/>
              </w:rPr>
              <mc:AlternateContent>
                <mc:Choice Requires="wps">
                  <w:drawing>
                    <wp:anchor distT="0" distB="0" distL="0" distR="0" simplePos="0" relativeHeight="487591936" behindDoc="1" locked="0" layoutInCell="1" allowOverlap="1" wp14:anchorId="088C77C2" wp14:editId="249C742F">
                      <wp:simplePos x="0" y="0"/>
                      <wp:positionH relativeFrom="page">
                        <wp:posOffset>365760</wp:posOffset>
                      </wp:positionH>
                      <wp:positionV relativeFrom="paragraph">
                        <wp:posOffset>255270</wp:posOffset>
                      </wp:positionV>
                      <wp:extent cx="7031990" cy="1270"/>
                      <wp:effectExtent l="0" t="0" r="0" b="0"/>
                      <wp:wrapTopAndBottom/>
                      <wp:docPr id="6" name="Freeform: 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031990" cy="1270"/>
                              </a:xfrm>
                              <a:custGeom>
                                <a:avLst/>
                                <a:gdLst>
                                  <a:gd name="T0" fmla="+- 0 576 576"/>
                                  <a:gd name="T1" fmla="*/ T0 w 11074"/>
                                  <a:gd name="T2" fmla="+- 0 11650 576"/>
                                  <a:gd name="T3" fmla="*/ T2 w 1107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074">
                                    <a:moveTo>
                                      <a:pt x="0" y="0"/>
                                    </a:moveTo>
                                    <a:lnTo>
                                      <a:pt x="11074" y="0"/>
                                    </a:lnTo>
                                  </a:path>
                                </a:pathLst>
                              </a:custGeom>
                              <a:noFill/>
                              <a:ln w="505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FCEAF3" id="Freeform: Shape 6" o:spid="_x0000_s1026" style="position:absolute;margin-left:28.8pt;margin-top:20.1pt;width:553.7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QImwIAAJk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" path="m,l11074,e" filled="f" strokeweight=".14042mm">
                      <v:path arrowok="t" o:connecttype="custom" o:connectlocs="0,0;7031990,0" o:connectangles="0,0"/>
                      <w10:wrap type="topAndBottom" anchorx="page"/>
                    </v:shape>
                  </w:pict>
                </mc:Fallback>
              </mc:AlternateContent>
            </w:r>
            <w:bookmarkStart w:id="3" w:name="Technical_Skills"/>
            <w:bookmarkEnd w:id="3"/>
            <w:r w:rsidRPr="00C04067">
              <w:rPr>
                <w:color w:val="0D0D0D" w:themeColor="text1" w:themeTint="F2"/>
              </w:rPr>
              <w:t>Technical Skills</w:t>
            </w:r>
          </w:p>
          <w:p w14:paraId="5FAC4337" w14:textId="77777777" w:rsidR="001E21E1" w:rsidRPr="00C04067" w:rsidRDefault="001E21E1" w:rsidP="001E21E1">
            <w:pPr>
              <w:tabs>
                <w:tab w:val="left" w:pos="3405"/>
              </w:tabs>
              <w:spacing w:before="21" w:line="259" w:lineRule="auto"/>
              <w:ind w:left="3405" w:right="270" w:hanging="3290"/>
              <w:rPr>
                <w:color w:val="0D0D0D" w:themeColor="text1" w:themeTint="F2"/>
              </w:rPr>
            </w:pPr>
          </w:p>
          <w:tbl>
            <w:tblPr>
              <w:tblW w:w="10394" w:type="dxa"/>
              <w:tblInd w:w="26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3688"/>
              <w:gridCol w:w="6706"/>
            </w:tblGrid>
            <w:tr w:rsidR="00C04067" w:rsidRPr="00C04067" w14:paraId="799C5E64" w14:textId="77777777" w:rsidTr="001E21E1">
              <w:trPr>
                <w:trHeight w:val="52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E9B8B37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Hadoop Component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038AEF2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HDFS, Hue, MapReduce, Hive, Sqoop, Impala, Zookeeper, Flume</w:t>
                  </w:r>
                </w:p>
              </w:tc>
            </w:tr>
            <w:tr w:rsidR="00C04067" w:rsidRPr="00C04067" w14:paraId="4011233D" w14:textId="77777777" w:rsidTr="001E21E1">
              <w:trPr>
                <w:trHeight w:val="512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EDE126B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Spark Component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287588E3" w14:textId="6AACD738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 xml:space="preserve">Spark RDD, Data Frames, </w:t>
                  </w:r>
                  <w:r w:rsidR="003B6582"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Spark SQL</w:t>
                  </w: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, PySpark, Spark Streaming, Spark ML</w:t>
                  </w:r>
                </w:p>
              </w:tc>
            </w:tr>
            <w:tr w:rsidR="00C04067" w:rsidRPr="00C04067" w14:paraId="2837EC4E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C81AC88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Databas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C4C149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Oracle, Teradata, Microsoft SQL Server, MySQL.</w:t>
                  </w:r>
                </w:p>
              </w:tc>
            </w:tr>
            <w:tr w:rsidR="00C04067" w:rsidRPr="00C04067" w14:paraId="26854DC8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4713D9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Programming Languag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7536CE5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Java, Python, Scala.</w:t>
                  </w:r>
                </w:p>
              </w:tc>
            </w:tr>
            <w:tr w:rsidR="00C04067" w:rsidRPr="00C04067" w14:paraId="4368EA6D" w14:textId="77777777" w:rsidTr="001E21E1">
              <w:trPr>
                <w:trHeight w:val="52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05BB29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Cloud Servic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DE9F50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AWS S3, EMR, Redshift, Glue, Lambda, Step Functions, Athena, GCP Dataproc, Big Query, Nifi, Snowflake</w:t>
                  </w:r>
                </w:p>
              </w:tc>
            </w:tr>
            <w:tr w:rsidR="00C04067" w:rsidRPr="00C04067" w14:paraId="21AE0DDE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AF620F4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IDE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5B03D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Eclipse, IntelliJ IDEA, PyCharm</w:t>
                  </w:r>
                </w:p>
              </w:tc>
            </w:tr>
            <w:tr w:rsidR="00C04067" w:rsidRPr="00C04067" w14:paraId="41D47A47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56C62E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NoSQL Databas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FDA5F4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HBase, Cassandra, MongoDB.</w:t>
                  </w:r>
                </w:p>
              </w:tc>
            </w:tr>
            <w:tr w:rsidR="00C04067" w:rsidRPr="00C04067" w14:paraId="593DB41F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63BA5B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Release Management Tool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FF0F04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Jenkins, Maven, SBT, GitHub, Jira</w:t>
                  </w:r>
                </w:p>
              </w:tc>
            </w:tr>
            <w:tr w:rsidR="00C04067" w:rsidRPr="00C04067" w14:paraId="482E5671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F33E041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Development methodologi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2EF307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Agile/Scrum</w:t>
                  </w:r>
                </w:p>
              </w:tc>
            </w:tr>
          </w:tbl>
          <w:p w14:paraId="21D5222A" w14:textId="77777777" w:rsidR="001E21E1" w:rsidRPr="00C04067" w:rsidRDefault="001E21E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1CC538CE" w14:textId="70AFC52A" w:rsidR="00C70F46" w:rsidRPr="00C04067" w:rsidRDefault="00C70F46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222BC336" w14:textId="77777777" w:rsidR="00C70F46" w:rsidRPr="00C04067" w:rsidRDefault="00C70F46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7EEB851A" w14:textId="6322F355" w:rsidR="0057431F" w:rsidRPr="00C04067" w:rsidRDefault="001E21E1" w:rsidP="00910350">
            <w:pPr>
              <w:pStyle w:val="Heading1"/>
              <w:rPr>
                <w:color w:val="0D0D0D" w:themeColor="text1" w:themeTint="F2"/>
                <w:sz w:val="32"/>
                <w:szCs w:val="32"/>
              </w:rPr>
            </w:pPr>
            <w:r w:rsidRPr="00C04067">
              <w:rPr>
                <w:color w:val="0D0D0D" w:themeColor="text1" w:themeTint="F2"/>
                <w:sz w:val="32"/>
                <w:szCs w:val="32"/>
              </w:rPr>
              <w:t>Experience</w:t>
            </w:r>
          </w:p>
        </w:tc>
        <w:tc>
          <w:tcPr>
            <w:tcW w:w="2781" w:type="dxa"/>
            <w:gridSpan w:val="2"/>
          </w:tcPr>
          <w:p w14:paraId="1E7B6076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  <w:p w14:paraId="1D6250A6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7D4C86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DD287BA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0F973F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9E58AFA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7D87E82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98B9AEE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4FD1560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FB809C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6B5A635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AFFEF2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E3142F6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3A88B76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BFF8EF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4BA4ADB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440D327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7778D5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116422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74B1C75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C14D7F4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DC08525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8091847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E78E99E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A0E60B4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5FFB979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822A73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4C2F367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F321F92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E4C566B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F7442DB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BEDFF7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313774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21C5891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99EAA8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5804D92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BBE5341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778A289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3FBF85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D4481A2" w14:textId="77777777" w:rsidR="00C70F46" w:rsidRPr="00C04067" w:rsidRDefault="00C70F46" w:rsidP="00C70F46">
            <w:pPr>
              <w:rPr>
                <w:rFonts w:ascii="Times New Roman"/>
                <w:color w:val="0D0D0D" w:themeColor="text1" w:themeTint="F2"/>
                <w:sz w:val="20"/>
              </w:rPr>
            </w:pPr>
          </w:p>
          <w:p w14:paraId="328D98F9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E14D04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097833F" w14:textId="77777777" w:rsidR="00C70F46" w:rsidRPr="00C04067" w:rsidRDefault="00C70F46" w:rsidP="00C70F46">
            <w:pPr>
              <w:rPr>
                <w:rFonts w:ascii="Times New Roman"/>
                <w:color w:val="0D0D0D" w:themeColor="text1" w:themeTint="F2"/>
                <w:sz w:val="20"/>
              </w:rPr>
            </w:pPr>
          </w:p>
          <w:p w14:paraId="2C5E45C9" w14:textId="4F865C80" w:rsidR="00C70F46" w:rsidRPr="00C04067" w:rsidRDefault="00C70F46" w:rsidP="00C70F46">
            <w:pPr>
              <w:ind w:left="87" w:right="85"/>
              <w:rPr>
                <w:color w:val="0D0D0D" w:themeColor="text1" w:themeTint="F2"/>
              </w:rPr>
            </w:pPr>
          </w:p>
        </w:tc>
        <w:tc>
          <w:tcPr>
            <w:tcW w:w="24" w:type="dxa"/>
            <w:tcBorders>
              <w:bottom w:val="single" w:sz="4" w:space="0" w:color="000000"/>
            </w:tcBorders>
          </w:tcPr>
          <w:p w14:paraId="37A7F5EE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</w:tr>
      <w:tr w:rsidR="00C04067" w:rsidRPr="00C04067" w14:paraId="20712091" w14:textId="77777777" w:rsidTr="00961039">
        <w:trPr>
          <w:gridBefore w:val="1"/>
          <w:gridAfter w:val="2"/>
          <w:wBefore w:w="7" w:type="dxa"/>
          <w:wAfter w:w="2625" w:type="dxa"/>
          <w:trHeight w:val="353"/>
        </w:trPr>
        <w:tc>
          <w:tcPr>
            <w:tcW w:w="5594" w:type="dxa"/>
            <w:tcBorders>
              <w:top w:val="single" w:sz="4" w:space="0" w:color="000000"/>
            </w:tcBorders>
          </w:tcPr>
          <w:p w14:paraId="2A05AFB2" w14:textId="77777777" w:rsidR="0057431F" w:rsidRPr="00C04067" w:rsidRDefault="001E21E1">
            <w:pPr>
              <w:pStyle w:val="TableParagraph"/>
              <w:spacing w:before="63"/>
              <w:rPr>
                <w:b/>
                <w:color w:val="0D0D0D" w:themeColor="text1" w:themeTint="F2"/>
              </w:rPr>
            </w:pPr>
            <w:r w:rsidRPr="00C04067">
              <w:rPr>
                <w:b/>
                <w:color w:val="0D0D0D" w:themeColor="text1" w:themeTint="F2"/>
              </w:rPr>
              <w:t>Capital</w:t>
            </w:r>
            <w:r w:rsidRPr="00C04067">
              <w:rPr>
                <w:b/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b/>
                <w:color w:val="0D0D0D" w:themeColor="text1" w:themeTint="F2"/>
              </w:rPr>
              <w:t>One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3731F6F6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  <w:tcBorders>
              <w:top w:val="single" w:sz="4" w:space="0" w:color="000000"/>
            </w:tcBorders>
          </w:tcPr>
          <w:p w14:paraId="12DC1728" w14:textId="77777777" w:rsidR="0057431F" w:rsidRPr="00C04067" w:rsidRDefault="001E21E1">
            <w:pPr>
              <w:pStyle w:val="TableParagraph"/>
              <w:spacing w:before="82"/>
              <w:jc w:val="right"/>
              <w:rPr>
                <w:b/>
                <w:color w:val="0D0D0D" w:themeColor="text1" w:themeTint="F2"/>
                <w:sz w:val="20"/>
              </w:rPr>
            </w:pPr>
            <w:r w:rsidRPr="00C04067">
              <w:rPr>
                <w:b/>
                <w:color w:val="0D0D0D" w:themeColor="text1" w:themeTint="F2"/>
                <w:spacing w:val="-2"/>
                <w:sz w:val="20"/>
              </w:rPr>
              <w:t>May.</w:t>
            </w:r>
            <w:r w:rsidRPr="00C04067">
              <w:rPr>
                <w:b/>
                <w:color w:val="0D0D0D" w:themeColor="text1" w:themeTint="F2"/>
                <w:spacing w:val="15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pacing w:val="-1"/>
                <w:sz w:val="20"/>
              </w:rPr>
              <w:t>2022</w:t>
            </w:r>
            <w:r w:rsidRPr="00C04067">
              <w:rPr>
                <w:b/>
                <w:color w:val="0D0D0D" w:themeColor="text1" w:themeTint="F2"/>
                <w:spacing w:val="-2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pacing w:val="-1"/>
                <w:sz w:val="20"/>
              </w:rPr>
              <w:t>– Present</w:t>
            </w:r>
          </w:p>
        </w:tc>
      </w:tr>
      <w:tr w:rsidR="00C04067" w:rsidRPr="00C04067" w14:paraId="2C174EB7" w14:textId="77777777" w:rsidTr="00961039">
        <w:trPr>
          <w:gridBefore w:val="1"/>
          <w:gridAfter w:val="2"/>
          <w:wBefore w:w="7" w:type="dxa"/>
          <w:wAfter w:w="2625" w:type="dxa"/>
          <w:trHeight w:val="232"/>
        </w:trPr>
        <w:tc>
          <w:tcPr>
            <w:tcW w:w="5594" w:type="dxa"/>
          </w:tcPr>
          <w:p w14:paraId="2EFB15A5" w14:textId="77777777" w:rsidR="0057431F" w:rsidRPr="00C04067" w:rsidRDefault="001E21E1" w:rsidP="00FC10F7">
            <w:pPr>
              <w:pStyle w:val="TableParagraph"/>
              <w:spacing w:line="213" w:lineRule="exact"/>
              <w:jc w:val="both"/>
              <w:rPr>
                <w:rFonts w:ascii="Bookman Old Style"/>
                <w:i/>
                <w:color w:val="0D0D0D" w:themeColor="text1" w:themeTint="F2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Big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2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Data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2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AWS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Engineer</w:t>
            </w:r>
          </w:p>
        </w:tc>
        <w:tc>
          <w:tcPr>
            <w:tcW w:w="2781" w:type="dxa"/>
          </w:tcPr>
          <w:p w14:paraId="717A32E8" w14:textId="77777777" w:rsidR="0057431F" w:rsidRPr="00C04067" w:rsidRDefault="0057431F" w:rsidP="00FC10F7">
            <w:pPr>
              <w:pStyle w:val="TableParagraph"/>
              <w:jc w:val="both"/>
              <w:rPr>
                <w:rFonts w:ascii="Times New Roman"/>
                <w:color w:val="0D0D0D" w:themeColor="text1" w:themeTint="F2"/>
                <w:sz w:val="16"/>
              </w:rPr>
            </w:pPr>
          </w:p>
        </w:tc>
        <w:tc>
          <w:tcPr>
            <w:tcW w:w="2662" w:type="dxa"/>
            <w:gridSpan w:val="2"/>
          </w:tcPr>
          <w:p w14:paraId="2ADD90AF" w14:textId="27D25A13" w:rsidR="0057431F" w:rsidRPr="00C04067" w:rsidRDefault="00236717" w:rsidP="007D62C1">
            <w:pPr>
              <w:pStyle w:val="TableParagraph"/>
              <w:spacing w:line="213" w:lineRule="exact"/>
              <w:ind w:left="720"/>
              <w:jc w:val="both"/>
              <w:rPr>
                <w:rFonts w:ascii="Bookman Old Style"/>
                <w:i/>
                <w:color w:val="0D0D0D" w:themeColor="text1" w:themeTint="F2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sz w:val="20"/>
              </w:rPr>
              <w:t xml:space="preserve">         </w:t>
            </w:r>
            <w:r w:rsidR="001E21E1" w:rsidRPr="00C04067">
              <w:rPr>
                <w:rFonts w:ascii="Bookman Old Style"/>
                <w:i/>
                <w:color w:val="0D0D0D" w:themeColor="text1" w:themeTint="F2"/>
                <w:sz w:val="20"/>
              </w:rPr>
              <w:t>Virginia,</w:t>
            </w:r>
            <w:r w:rsidR="001E21E1" w:rsidRPr="00C04067">
              <w:rPr>
                <w:rFonts w:ascii="Bookman Old Style"/>
                <w:i/>
                <w:color w:val="0D0D0D" w:themeColor="text1" w:themeTint="F2"/>
                <w:spacing w:val="-9"/>
                <w:sz w:val="20"/>
              </w:rPr>
              <w:t xml:space="preserve"> </w:t>
            </w:r>
            <w:r w:rsidR="001E21E1" w:rsidRPr="00C04067">
              <w:rPr>
                <w:rFonts w:ascii="Bookman Old Style"/>
                <w:i/>
                <w:color w:val="0D0D0D" w:themeColor="text1" w:themeTint="F2"/>
                <w:sz w:val="20"/>
              </w:rPr>
              <w:t>USA</w:t>
            </w:r>
          </w:p>
          <w:p w14:paraId="77FFD18F" w14:textId="503C0D78" w:rsidR="007D62C1" w:rsidRPr="00C04067" w:rsidRDefault="007D62C1" w:rsidP="007D62C1">
            <w:pPr>
              <w:pStyle w:val="TableParagraph"/>
              <w:spacing w:line="213" w:lineRule="exact"/>
              <w:ind w:left="720"/>
              <w:jc w:val="both"/>
              <w:rPr>
                <w:rFonts w:ascii="Bookman Old Style"/>
                <w:i/>
                <w:color w:val="0D0D0D" w:themeColor="text1" w:themeTint="F2"/>
                <w:sz w:val="20"/>
              </w:rPr>
            </w:pPr>
          </w:p>
        </w:tc>
      </w:tr>
    </w:tbl>
    <w:p w14:paraId="15338E63" w14:textId="77777777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Design and maintain well-structured relational database Schemes. Create automated </w:t>
      </w:r>
      <w:r w:rsidRPr="00C04067">
        <w:rPr>
          <w:b/>
          <w:bCs/>
          <w:color w:val="0D0D0D" w:themeColor="text1" w:themeTint="F2"/>
        </w:rPr>
        <w:t>ETL pipelines</w:t>
      </w:r>
      <w:r w:rsidRPr="00C04067">
        <w:rPr>
          <w:color w:val="0D0D0D" w:themeColor="text1" w:themeTint="F2"/>
        </w:rPr>
        <w:t xml:space="preserve"> for a variety of raw manufacturing data sources. Research and develop new data storage architectures for growing data volumes</w:t>
      </w:r>
    </w:p>
    <w:p w14:paraId="75EA1F83" w14:textId="23F4EED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Designing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a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resilient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framework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Amazon Web </w:t>
      </w:r>
      <w:r w:rsidR="00FC10F7" w:rsidRPr="00C04067">
        <w:rPr>
          <w:b/>
          <w:bCs/>
          <w:color w:val="0D0D0D" w:themeColor="text1" w:themeTint="F2"/>
        </w:rPr>
        <w:t>Services</w:t>
      </w:r>
      <w:r w:rsidR="00FC10F7" w:rsidRPr="00C04067">
        <w:rPr>
          <w:color w:val="0D0D0D" w:themeColor="text1" w:themeTint="F2"/>
          <w:spacing w:val="7"/>
        </w:rPr>
        <w:t>,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which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involves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reading/streaming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producer/Source through the </w:t>
      </w:r>
      <w:r w:rsidRPr="00C04067">
        <w:rPr>
          <w:b/>
          <w:bCs/>
          <w:color w:val="0D0D0D" w:themeColor="text1" w:themeTint="F2"/>
        </w:rPr>
        <w:t>Apache Kafka</w:t>
      </w:r>
      <w:r w:rsidRPr="00C04067">
        <w:rPr>
          <w:color w:val="0D0D0D" w:themeColor="text1" w:themeTint="F2"/>
        </w:rPr>
        <w:t xml:space="preserve"> process to ingest the data to Client specific cloud storage location (</w:t>
      </w:r>
      <w:r w:rsidRPr="00C04067">
        <w:rPr>
          <w:b/>
          <w:bCs/>
          <w:color w:val="0D0D0D" w:themeColor="text1" w:themeTint="F2"/>
        </w:rPr>
        <w:t>S3</w:t>
      </w:r>
      <w:r w:rsidRPr="00C04067">
        <w:rPr>
          <w:color w:val="0D0D0D" w:themeColor="text1" w:themeTint="F2"/>
        </w:rPr>
        <w:t>). House,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color w:val="0D0D0D" w:themeColor="text1" w:themeTint="F2"/>
        </w:rPr>
        <w:t>data validatio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ool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is integrated to take care of data quality checks.</w:t>
      </w:r>
      <w:r w:rsidRPr="00C04067">
        <w:rPr>
          <w:color w:val="0D0D0D" w:themeColor="text1" w:themeTint="F2"/>
          <w:spacing w:val="18"/>
        </w:rPr>
        <w:t xml:space="preserve"> </w:t>
      </w:r>
      <w:r w:rsidRPr="00C04067">
        <w:rPr>
          <w:color w:val="0D0D0D" w:themeColor="text1" w:themeTint="F2"/>
        </w:rPr>
        <w:t>Setting up notification service through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b/>
          <w:bCs/>
          <w:color w:val="0D0D0D" w:themeColor="text1" w:themeTint="F2"/>
        </w:rPr>
        <w:t>Amazon SNS (Simple Notification Service),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which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in turn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rigger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AWS Lambda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function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pick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one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S3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a </w:t>
      </w:r>
      <w:r w:rsidRPr="00C04067">
        <w:rPr>
          <w:color w:val="0D0D0D" w:themeColor="text1" w:themeTint="F2"/>
        </w:rPr>
        <w:t>Centralized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S3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location.</w:t>
      </w:r>
    </w:p>
    <w:p w14:paraId="31C7E398" w14:textId="57B97886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The data load framework i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being used to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load the data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from </w:t>
      </w:r>
      <w:r w:rsidRPr="00C04067">
        <w:rPr>
          <w:b/>
          <w:bCs/>
          <w:color w:val="0D0D0D" w:themeColor="text1" w:themeTint="F2"/>
        </w:rPr>
        <w:t>S3 loc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to the Cloud </w:t>
      </w:r>
      <w:r w:rsidRPr="00C04067">
        <w:rPr>
          <w:b/>
          <w:bCs/>
          <w:color w:val="0D0D0D" w:themeColor="text1" w:themeTint="F2"/>
        </w:rPr>
        <w:t>Snowflake Data warehouse</w:t>
      </w:r>
      <w:r w:rsidRPr="00C04067">
        <w:rPr>
          <w:color w:val="0D0D0D" w:themeColor="text1" w:themeTint="F2"/>
        </w:rPr>
        <w:t>.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Ensure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color w:val="0D0D0D" w:themeColor="text1" w:themeTint="F2"/>
        </w:rPr>
        <w:t>appropriate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services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effective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design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a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cost-effective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method.</w:t>
      </w:r>
    </w:p>
    <w:p w14:paraId="5C731390" w14:textId="2F4C31D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w w:val="95"/>
        </w:rPr>
        <w:t>Intake</w:t>
      </w:r>
      <w:r w:rsidRPr="00C04067">
        <w:rPr>
          <w:color w:val="0D0D0D" w:themeColor="text1" w:themeTint="F2"/>
          <w:spacing w:val="25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Business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managers/product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owner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request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their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strategies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and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future</w:t>
      </w:r>
      <w:r w:rsidRPr="00C04067">
        <w:rPr>
          <w:color w:val="0D0D0D" w:themeColor="text1" w:themeTint="F2"/>
          <w:spacing w:val="25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vision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and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turn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those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business</w:t>
      </w:r>
      <w:r w:rsidRPr="00C04067">
        <w:rPr>
          <w:color w:val="0D0D0D" w:themeColor="text1" w:themeTint="F2"/>
          <w:spacing w:val="-43"/>
          <w:w w:val="95"/>
        </w:rPr>
        <w:t xml:space="preserve"> </w:t>
      </w:r>
      <w:r w:rsidRPr="00C04067">
        <w:rPr>
          <w:color w:val="0D0D0D" w:themeColor="text1" w:themeTint="F2"/>
        </w:rPr>
        <w:t>requirement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in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data visualiz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product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2"/>
        </w:rPr>
        <w:t xml:space="preserve"> the </w:t>
      </w:r>
      <w:r w:rsidRPr="00C04067">
        <w:rPr>
          <w:b/>
          <w:bCs/>
          <w:color w:val="0D0D0D" w:themeColor="text1" w:themeTint="F2"/>
        </w:rPr>
        <w:t>Tableau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Busines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ntelligenc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Visualiz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tool.</w:t>
      </w:r>
    </w:p>
    <w:p w14:paraId="45C250E1" w14:textId="1921F395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lastRenderedPageBreak/>
        <w:t>Created</w:t>
      </w:r>
      <w:r w:rsidRPr="00C04067">
        <w:rPr>
          <w:color w:val="0D0D0D" w:themeColor="text1" w:themeTint="F2"/>
          <w:spacing w:val="-2"/>
        </w:rPr>
        <w:t xml:space="preserve"> </w:t>
      </w:r>
      <w:r w:rsidR="00FC10F7" w:rsidRPr="00C04067">
        <w:rPr>
          <w:color w:val="0D0D0D" w:themeColor="text1" w:themeTint="F2"/>
        </w:rPr>
        <w:t>DataStag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job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ifferen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stage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lik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Transformer,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Aggregator, Sort, Join, Merge, Lookup, Data Set, Funnel, Remove Duplicates, Copy, Modify, and Filter. Change Data Capture, Change Apply, Sample, Surrogate Key, Column Generator, Row Generator </w:t>
      </w:r>
      <w:r w:rsidR="00FC10F7" w:rsidRPr="00C04067">
        <w:rPr>
          <w:b/>
          <w:bCs/>
          <w:color w:val="0D0D0D" w:themeColor="text1" w:themeTint="F2"/>
        </w:rPr>
        <w:t>Etc.,</w:t>
      </w:r>
    </w:p>
    <w:p w14:paraId="4AA5B236" w14:textId="73B6591B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Expertise in Creating, Debugging, Scheduling and Monitoring jobs using </w:t>
      </w:r>
      <w:r w:rsidRPr="00C04067">
        <w:rPr>
          <w:b/>
          <w:bCs/>
          <w:color w:val="0D0D0D" w:themeColor="text1" w:themeTint="F2"/>
        </w:rPr>
        <w:t>Airflow</w:t>
      </w:r>
      <w:r w:rsidRPr="00C04067">
        <w:rPr>
          <w:color w:val="0D0D0D" w:themeColor="text1" w:themeTint="F2"/>
        </w:rPr>
        <w:t xml:space="preserve"> for ETL batch processing to load into</w:t>
      </w:r>
      <w:r w:rsidRPr="00C04067">
        <w:rPr>
          <w:color w:val="0D0D0D" w:themeColor="text1" w:themeTint="F2"/>
          <w:spacing w:val="-46"/>
        </w:rPr>
        <w:t xml:space="preserve"> </w:t>
      </w:r>
      <w:r w:rsidR="001F0F5E" w:rsidRPr="00C04067">
        <w:rPr>
          <w:color w:val="0D0D0D" w:themeColor="text1" w:themeTint="F2"/>
          <w:spacing w:val="-46"/>
        </w:rPr>
        <w:t xml:space="preserve">     </w:t>
      </w:r>
      <w:r w:rsidRPr="00C04067">
        <w:rPr>
          <w:b/>
          <w:bCs/>
          <w:color w:val="0D0D0D" w:themeColor="text1" w:themeTint="F2"/>
        </w:rPr>
        <w:t>Snowflake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analytical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processes.</w:t>
      </w:r>
    </w:p>
    <w:p w14:paraId="51B29FBA" w14:textId="468A699E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orke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building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b/>
          <w:bCs/>
          <w:color w:val="0D0D0D" w:themeColor="text1" w:themeTint="F2"/>
        </w:rPr>
        <w:t>ETL pipeline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ingestion,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ransformation,</w:t>
      </w:r>
      <w:r w:rsidRPr="00C04067">
        <w:rPr>
          <w:color w:val="0D0D0D" w:themeColor="text1" w:themeTint="F2"/>
          <w:spacing w:val="-2"/>
        </w:rPr>
        <w:t xml:space="preserve"> and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validatio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o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cloud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servic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AWS,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working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along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steward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unde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compliance.</w:t>
      </w:r>
    </w:p>
    <w:p w14:paraId="4CA681CE" w14:textId="37033DA9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orked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schedul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all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job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Airflow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script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python</w:t>
      </w:r>
      <w:r w:rsidRPr="00C04067">
        <w:rPr>
          <w:color w:val="0D0D0D" w:themeColor="text1" w:themeTint="F2"/>
          <w:spacing w:val="1"/>
        </w:rPr>
        <w:t xml:space="preserve"> and </w:t>
      </w:r>
      <w:r w:rsidRPr="00C04067">
        <w:rPr>
          <w:color w:val="0D0D0D" w:themeColor="text1" w:themeTint="F2"/>
        </w:rPr>
        <w:t>added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ifferent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task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DAG</w:t>
      </w:r>
      <w:r w:rsidRPr="00C04067">
        <w:rPr>
          <w:color w:val="0D0D0D" w:themeColor="text1" w:themeTint="F2"/>
          <w:spacing w:val="1"/>
        </w:rPr>
        <w:t xml:space="preserve"> and </w:t>
      </w:r>
      <w:r w:rsidRPr="00C04067">
        <w:rPr>
          <w:b/>
          <w:bCs/>
          <w:color w:val="0D0D0D" w:themeColor="text1" w:themeTint="F2"/>
        </w:rPr>
        <w:t>LAMBDA</w:t>
      </w:r>
      <w:r w:rsidRPr="00C04067">
        <w:rPr>
          <w:color w:val="0D0D0D" w:themeColor="text1" w:themeTint="F2"/>
        </w:rPr>
        <w:t>.</w:t>
      </w:r>
    </w:p>
    <w:p w14:paraId="2ACE9082" w14:textId="045ADC2B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xperienc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Develop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Spark applications using Spark - SQL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Databricks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extraction,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transformation</w:t>
      </w:r>
      <w:r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b/>
          <w:bCs/>
          <w:color w:val="0D0D0D" w:themeColor="text1" w:themeTint="F2"/>
        </w:rPr>
        <w:t>aggregati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ultipl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il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ormat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alyz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&amp;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ransform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uncove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insight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into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ustome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usage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patterns.</w:t>
      </w:r>
    </w:p>
    <w:p w14:paraId="3CD1661A" w14:textId="310A04CB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Performed data storage on </w:t>
      </w:r>
      <w:r w:rsidRPr="00C04067">
        <w:rPr>
          <w:b/>
          <w:bCs/>
          <w:color w:val="0D0D0D" w:themeColor="text1" w:themeTint="F2"/>
        </w:rPr>
        <w:t>AWS S3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and defined </w:t>
      </w:r>
      <w:r w:rsidRPr="00C04067">
        <w:rPr>
          <w:b/>
          <w:bCs/>
          <w:color w:val="0D0D0D" w:themeColor="text1" w:themeTint="F2"/>
        </w:rPr>
        <w:t>MapReduce</w:t>
      </w:r>
      <w:r w:rsidRPr="00C04067">
        <w:rPr>
          <w:color w:val="0D0D0D" w:themeColor="text1" w:themeTint="F2"/>
        </w:rPr>
        <w:t xml:space="preserve"> jobs in multi</w:t>
      </w:r>
      <w:r w:rsidR="001E21E1" w:rsidRPr="00C04067">
        <w:rPr>
          <w:color w:val="0D0D0D" w:themeColor="text1" w:themeTint="F2"/>
        </w:rPr>
        <w:t>-</w:t>
      </w:r>
      <w:r w:rsidRPr="00C04067">
        <w:rPr>
          <w:color w:val="0D0D0D" w:themeColor="text1" w:themeTint="F2"/>
        </w:rPr>
        <w:t xml:space="preserve">node Hadoop clusters on AWS </w:t>
      </w:r>
      <w:r w:rsidRPr="00C04067">
        <w:rPr>
          <w:b/>
          <w:bCs/>
          <w:color w:val="0D0D0D" w:themeColor="text1" w:themeTint="F2"/>
        </w:rPr>
        <w:t>EMR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EC2</w:t>
      </w:r>
    </w:p>
    <w:p w14:paraId="5D94CE55" w14:textId="386DC3FF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Developed ETL pipelines to ingest data to </w:t>
      </w:r>
      <w:r w:rsidRPr="00C04067">
        <w:rPr>
          <w:b/>
          <w:bCs/>
          <w:color w:val="0D0D0D" w:themeColor="text1" w:themeTint="F2"/>
        </w:rPr>
        <w:t>AWS RDS</w:t>
      </w:r>
      <w:r w:rsidRPr="00C04067">
        <w:rPr>
          <w:color w:val="0D0D0D" w:themeColor="text1" w:themeTint="F2"/>
        </w:rPr>
        <w:t xml:space="preserve"> for data processing, data analysis using AWS Glue and </w:t>
      </w:r>
      <w:r w:rsidRPr="00C04067">
        <w:rPr>
          <w:b/>
          <w:bCs/>
          <w:color w:val="0D0D0D" w:themeColor="text1" w:themeTint="F2"/>
        </w:rPr>
        <w:t>AWS Athena</w:t>
      </w:r>
      <w:r w:rsidRPr="00C04067">
        <w:rPr>
          <w:color w:val="0D0D0D" w:themeColor="text1" w:themeTint="F2"/>
        </w:rPr>
        <w:t xml:space="preserve">, and </w:t>
      </w:r>
      <w:r w:rsidRPr="00C04067">
        <w:rPr>
          <w:b/>
          <w:bCs/>
          <w:color w:val="0D0D0D" w:themeColor="text1" w:themeTint="F2"/>
        </w:rPr>
        <w:t>data warehousing</w:t>
      </w:r>
      <w:r w:rsidRPr="00C04067">
        <w:rPr>
          <w:color w:val="0D0D0D" w:themeColor="text1" w:themeTint="F2"/>
        </w:rPr>
        <w:t xml:space="preserve"> and visualization using</w:t>
      </w:r>
      <w:r w:rsidR="001F0F5E"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AWS Redshift and AWS </w:t>
      </w:r>
      <w:r w:rsidR="00923825" w:rsidRPr="00C04067">
        <w:rPr>
          <w:b/>
          <w:bCs/>
          <w:color w:val="0D0D0D" w:themeColor="text1" w:themeTint="F2"/>
        </w:rPr>
        <w:t>Quick Sight</w:t>
      </w:r>
    </w:p>
    <w:p w14:paraId="30BC6860" w14:textId="61685093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Upke</w:t>
      </w:r>
      <w:r w:rsidR="001E21E1" w:rsidRPr="00C04067">
        <w:rPr>
          <w:color w:val="0D0D0D" w:themeColor="text1" w:themeTint="F2"/>
        </w:rPr>
        <w:t>ep</w:t>
      </w:r>
      <w:r w:rsidRPr="00C04067">
        <w:rPr>
          <w:color w:val="0D0D0D" w:themeColor="text1" w:themeTint="F2"/>
        </w:rPr>
        <w:t xml:space="preserve"> AWS Kinesis pipelines to process near real</w:t>
      </w:r>
      <w:r w:rsidR="001E21E1" w:rsidRPr="00C04067">
        <w:rPr>
          <w:color w:val="0D0D0D" w:themeColor="text1" w:themeTint="F2"/>
        </w:rPr>
        <w:t>-</w:t>
      </w:r>
      <w:r w:rsidRPr="00C04067">
        <w:rPr>
          <w:color w:val="0D0D0D" w:themeColor="text1" w:themeTint="F2"/>
        </w:rPr>
        <w:t>time server log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analyze data with </w:t>
      </w:r>
      <w:r w:rsidRPr="00C04067">
        <w:rPr>
          <w:b/>
          <w:bCs/>
          <w:color w:val="0D0D0D" w:themeColor="text1" w:themeTint="F2"/>
        </w:rPr>
        <w:t xml:space="preserve">AWS </w:t>
      </w:r>
      <w:r w:rsidR="00923825" w:rsidRPr="00C04067">
        <w:rPr>
          <w:b/>
          <w:bCs/>
          <w:color w:val="0D0D0D" w:themeColor="text1" w:themeTint="F2"/>
        </w:rPr>
        <w:t>Elasticsearch</w:t>
      </w:r>
      <w:r w:rsidRPr="00C04067">
        <w:rPr>
          <w:color w:val="0D0D0D" w:themeColor="text1" w:themeTint="F2"/>
        </w:rPr>
        <w:t xml:space="preserve"> and populate data in</w:t>
      </w:r>
      <w:r w:rsidRPr="00C04067">
        <w:rPr>
          <w:b/>
          <w:bCs/>
          <w:color w:val="0D0D0D" w:themeColor="text1" w:themeTint="F2"/>
        </w:rPr>
        <w:t xml:space="preserve"> AWS DynamoDB</w:t>
      </w:r>
      <w:r w:rsidRPr="00C04067">
        <w:rPr>
          <w:color w:val="0D0D0D" w:themeColor="text1" w:themeTint="F2"/>
        </w:rPr>
        <w:t xml:space="preserve"> using </w:t>
      </w:r>
      <w:r w:rsidRPr="00C04067">
        <w:rPr>
          <w:b/>
          <w:bCs/>
          <w:color w:val="0D0D0D" w:themeColor="text1" w:themeTint="F2"/>
        </w:rPr>
        <w:t>AWS Lambda</w:t>
      </w:r>
    </w:p>
    <w:p w14:paraId="2CBD1213" w14:textId="3AF3FF98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Developed and implemented ETL pipelines using Python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SQL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Spark and PySpark to ingest data and updates to relevant databases</w:t>
      </w:r>
    </w:p>
    <w:p w14:paraId="77BD7D89" w14:textId="77777777" w:rsidR="007D62C1" w:rsidRPr="00C04067" w:rsidRDefault="007D62C1" w:rsidP="007D62C1">
      <w:pPr>
        <w:pStyle w:val="ListParagraph"/>
        <w:numPr>
          <w:ilvl w:val="0"/>
          <w:numId w:val="0"/>
        </w:numPr>
        <w:ind w:left="596"/>
        <w:rPr>
          <w:color w:val="0D0D0D" w:themeColor="text1" w:themeTint="F2"/>
        </w:rPr>
      </w:pPr>
    </w:p>
    <w:p w14:paraId="518A8871" w14:textId="60592A7F" w:rsidR="0057431F" w:rsidRPr="00C04067" w:rsidRDefault="001E21E1">
      <w:pPr>
        <w:tabs>
          <w:tab w:val="left" w:pos="9001"/>
        </w:tabs>
        <w:spacing w:before="146"/>
        <w:ind w:left="5"/>
        <w:jc w:val="center"/>
        <w:rPr>
          <w:b/>
          <w:color w:val="0D0D0D" w:themeColor="text1" w:themeTint="F2"/>
          <w:sz w:val="20"/>
        </w:rPr>
      </w:pPr>
      <w:r w:rsidRPr="00C04067">
        <w:rPr>
          <w:b/>
          <w:color w:val="0D0D0D" w:themeColor="text1" w:themeTint="F2"/>
          <w:spacing w:val="-1"/>
        </w:rPr>
        <w:t>University</w:t>
      </w:r>
      <w:r w:rsidRPr="00C04067">
        <w:rPr>
          <w:b/>
          <w:color w:val="0D0D0D" w:themeColor="text1" w:themeTint="F2"/>
          <w:spacing w:val="-2"/>
        </w:rPr>
        <w:t xml:space="preserve"> </w:t>
      </w:r>
      <w:r w:rsidRPr="00C04067">
        <w:rPr>
          <w:b/>
          <w:color w:val="0D0D0D" w:themeColor="text1" w:themeTint="F2"/>
          <w:spacing w:val="-1"/>
        </w:rPr>
        <w:t>of</w:t>
      </w:r>
      <w:r w:rsidRPr="00C04067">
        <w:rPr>
          <w:b/>
          <w:color w:val="0D0D0D" w:themeColor="text1" w:themeTint="F2"/>
          <w:spacing w:val="-2"/>
        </w:rPr>
        <w:t xml:space="preserve"> </w:t>
      </w:r>
      <w:r w:rsidRPr="00C04067">
        <w:rPr>
          <w:b/>
          <w:color w:val="0D0D0D" w:themeColor="text1" w:themeTint="F2"/>
          <w:spacing w:val="-1"/>
        </w:rPr>
        <w:t>Central Missouri</w:t>
      </w:r>
      <w:r w:rsidRPr="00C04067">
        <w:rPr>
          <w:b/>
          <w:color w:val="0D0D0D" w:themeColor="text1" w:themeTint="F2"/>
          <w:spacing w:val="-1"/>
        </w:rPr>
        <w:tab/>
      </w:r>
      <w:r w:rsidRPr="00C04067">
        <w:rPr>
          <w:b/>
          <w:color w:val="0D0D0D" w:themeColor="text1" w:themeTint="F2"/>
          <w:spacing w:val="-1"/>
          <w:sz w:val="20"/>
        </w:rPr>
        <w:t>May.</w:t>
      </w:r>
      <w:r w:rsidRPr="00C04067">
        <w:rPr>
          <w:b/>
          <w:color w:val="0D0D0D" w:themeColor="text1" w:themeTint="F2"/>
          <w:spacing w:val="15"/>
          <w:sz w:val="20"/>
        </w:rPr>
        <w:t xml:space="preserve"> </w:t>
      </w:r>
      <w:r w:rsidRPr="00C04067">
        <w:rPr>
          <w:b/>
          <w:color w:val="0D0D0D" w:themeColor="text1" w:themeTint="F2"/>
          <w:spacing w:val="-1"/>
          <w:sz w:val="20"/>
        </w:rPr>
        <w:t>2021 –</w:t>
      </w:r>
      <w:r w:rsidRPr="00C04067">
        <w:rPr>
          <w:b/>
          <w:color w:val="0D0D0D" w:themeColor="text1" w:themeTint="F2"/>
          <w:spacing w:val="-2"/>
          <w:sz w:val="20"/>
        </w:rPr>
        <w:t xml:space="preserve"> </w:t>
      </w:r>
      <w:r w:rsidR="007D62C1" w:rsidRPr="00C04067">
        <w:rPr>
          <w:b/>
          <w:color w:val="0D0D0D" w:themeColor="text1" w:themeTint="F2"/>
          <w:spacing w:val="-1"/>
          <w:sz w:val="20"/>
        </w:rPr>
        <w:t>Jun</w:t>
      </w:r>
      <w:r w:rsidRPr="00C04067">
        <w:rPr>
          <w:b/>
          <w:color w:val="0D0D0D" w:themeColor="text1" w:themeTint="F2"/>
          <w:spacing w:val="-1"/>
          <w:sz w:val="20"/>
        </w:rPr>
        <w:t xml:space="preserve"> </w:t>
      </w:r>
      <w:r w:rsidR="007D62C1" w:rsidRPr="00C04067">
        <w:rPr>
          <w:b/>
          <w:color w:val="0D0D0D" w:themeColor="text1" w:themeTint="F2"/>
          <w:spacing w:val="-1"/>
          <w:sz w:val="20"/>
        </w:rPr>
        <w:t>2022</w:t>
      </w:r>
    </w:p>
    <w:p w14:paraId="4AA14040" w14:textId="513EB28C" w:rsidR="0057431F" w:rsidRPr="00C04067" w:rsidRDefault="001E21E1">
      <w:pPr>
        <w:tabs>
          <w:tab w:val="left" w:pos="9156"/>
        </w:tabs>
        <w:spacing w:before="35" w:line="182" w:lineRule="exact"/>
        <w:ind w:right="12"/>
        <w:jc w:val="center"/>
        <w:rPr>
          <w:rFonts w:ascii="Bookman Old Style"/>
          <w:i/>
          <w:color w:val="0D0D0D" w:themeColor="text1" w:themeTint="F2"/>
          <w:spacing w:val="-1"/>
          <w:w w:val="95"/>
          <w:sz w:val="20"/>
        </w:rPr>
      </w:pP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Power BI Developer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Reality</w:t>
      </w:r>
      <w:r w:rsidRPr="00C04067">
        <w:rPr>
          <w:rFonts w:ascii="Bookman Old Style"/>
          <w:i/>
          <w:color w:val="0D0D0D" w:themeColor="text1" w:themeTint="F2"/>
          <w:spacing w:val="-3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Studio, UCMO</w:t>
      </w:r>
    </w:p>
    <w:p w14:paraId="1BD679A7" w14:textId="77777777" w:rsidR="007D62C1" w:rsidRPr="00C04067" w:rsidRDefault="007D62C1">
      <w:pPr>
        <w:tabs>
          <w:tab w:val="left" w:pos="9156"/>
        </w:tabs>
        <w:spacing w:before="35" w:line="182" w:lineRule="exact"/>
        <w:ind w:right="12"/>
        <w:jc w:val="center"/>
        <w:rPr>
          <w:rFonts w:ascii="Bookman Old Style"/>
          <w:i/>
          <w:color w:val="0D0D0D" w:themeColor="text1" w:themeTint="F2"/>
          <w:sz w:val="20"/>
        </w:rPr>
      </w:pPr>
    </w:p>
    <w:p w14:paraId="2BFB0F7A" w14:textId="4EDAC7D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xtensiv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eans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alysi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pivot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table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ormula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(v-lookup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others)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b/>
          <w:bCs/>
          <w:color w:val="0D0D0D" w:themeColor="text1" w:themeTint="F2"/>
        </w:rPr>
        <w:t>data validation</w:t>
      </w:r>
      <w:r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onditional</w:t>
      </w:r>
      <w:r w:rsidR="007D62C1" w:rsidRPr="00C04067">
        <w:rPr>
          <w:color w:val="0D0D0D" w:themeColor="text1" w:themeTint="F2"/>
        </w:rPr>
        <w:t xml:space="preserve"> </w:t>
      </w:r>
      <w:r w:rsidRPr="00C04067">
        <w:rPr>
          <w:color w:val="0D0D0D" w:themeColor="text1" w:themeTint="F2"/>
        </w:rPr>
        <w:t>formatting,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 xml:space="preserve">and </w:t>
      </w:r>
      <w:r w:rsidRPr="00C04067">
        <w:rPr>
          <w:b/>
          <w:bCs/>
          <w:color w:val="0D0D0D" w:themeColor="text1" w:themeTint="F2"/>
        </w:rPr>
        <w:t>graph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chart</w:t>
      </w:r>
      <w:r w:rsidRPr="00C04067">
        <w:rPr>
          <w:color w:val="0D0D0D" w:themeColor="text1" w:themeTint="F2"/>
        </w:rPr>
        <w:t xml:space="preserve"> manipulation.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Facilitate program and project meetings.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Prepare and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facilitate weekly</w:t>
      </w:r>
    </w:p>
    <w:p w14:paraId="598D899F" w14:textId="2C61DBD5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PMO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eetings;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apture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eet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decision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ontent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into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Excel</w:t>
      </w:r>
      <w:r w:rsidRPr="00C04067">
        <w:rPr>
          <w:color w:val="0D0D0D" w:themeColor="text1" w:themeTint="F2"/>
          <w:spacing w:val="-4"/>
        </w:rPr>
        <w:t>-</w:t>
      </w:r>
      <w:r w:rsidRPr="00C04067">
        <w:rPr>
          <w:color w:val="0D0D0D" w:themeColor="text1" w:themeTint="F2"/>
        </w:rPr>
        <w:t>based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track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logs.</w:t>
      </w:r>
    </w:p>
    <w:p w14:paraId="25E56B7C" w14:textId="147D4B53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Involved in creating </w:t>
      </w:r>
      <w:r w:rsidRPr="00C04067">
        <w:rPr>
          <w:b/>
          <w:bCs/>
          <w:color w:val="0D0D0D" w:themeColor="text1" w:themeTint="F2"/>
        </w:rPr>
        <w:t>MDX</w:t>
      </w:r>
      <w:r w:rsidRPr="00C04067">
        <w:rPr>
          <w:color w:val="0D0D0D" w:themeColor="text1" w:themeTint="F2"/>
        </w:rPr>
        <w:t xml:space="preserve">, </w:t>
      </w:r>
      <w:r w:rsidRPr="00C04067">
        <w:rPr>
          <w:b/>
          <w:bCs/>
          <w:color w:val="0D0D0D" w:themeColor="text1" w:themeTint="F2"/>
        </w:rPr>
        <w:t>DAX</w:t>
      </w:r>
      <w:r w:rsidRPr="00C04067">
        <w:rPr>
          <w:color w:val="0D0D0D" w:themeColor="text1" w:themeTint="F2"/>
        </w:rPr>
        <w:t xml:space="preserve">, Cubes and Tabular models using </w:t>
      </w:r>
      <w:r w:rsidRPr="00C04067">
        <w:rPr>
          <w:b/>
          <w:bCs/>
          <w:color w:val="0D0D0D" w:themeColor="text1" w:themeTint="F2"/>
        </w:rPr>
        <w:t>SQL Analysis Services</w:t>
      </w:r>
      <w:r w:rsidRPr="00C04067">
        <w:rPr>
          <w:color w:val="0D0D0D" w:themeColor="text1" w:themeTint="F2"/>
        </w:rPr>
        <w:t xml:space="preserve"> (SSAS). Used different types of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b/>
          <w:bCs/>
          <w:color w:val="0D0D0D" w:themeColor="text1" w:themeTint="F2"/>
        </w:rPr>
        <w:t>visualization</w:t>
      </w:r>
      <w:r w:rsidRPr="00C04067">
        <w:rPr>
          <w:color w:val="0D0D0D" w:themeColor="text1" w:themeTint="F2"/>
        </w:rPr>
        <w:t xml:space="preserve"> (</w:t>
      </w:r>
      <w:r w:rsidRPr="00C04067">
        <w:rPr>
          <w:b/>
          <w:bCs/>
          <w:color w:val="0D0D0D" w:themeColor="text1" w:themeTint="F2"/>
        </w:rPr>
        <w:t>Stacked bar Chart, Clustered bar Chart, Scatter Chart, Pie Chart, Donut Chart, Line &amp; Clustered Column Chart, Map, Slice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etc.)</w:t>
      </w:r>
      <w:r w:rsidRPr="00C04067">
        <w:rPr>
          <w:color w:val="0D0D0D" w:themeColor="text1" w:themeTint="F2"/>
          <w:spacing w:val="37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Powe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BI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according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requirements.</w:t>
      </w:r>
    </w:p>
    <w:p w14:paraId="6D593BE7" w14:textId="5C4B856A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Conduct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quality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ssurance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ctivities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regard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igration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folde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permissions.</w:t>
      </w:r>
      <w:r w:rsidRPr="00C04067">
        <w:rPr>
          <w:color w:val="0D0D0D" w:themeColor="text1" w:themeTint="F2"/>
          <w:spacing w:val="12"/>
        </w:rPr>
        <w:t xml:space="preserve"> </w:t>
      </w:r>
      <w:r w:rsidRPr="00C04067">
        <w:rPr>
          <w:color w:val="0D0D0D" w:themeColor="text1" w:themeTint="F2"/>
        </w:rPr>
        <w:t>Adhere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ommunicate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Records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Management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procedures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customers.</w:t>
      </w:r>
      <w:r w:rsidRPr="00C04067">
        <w:rPr>
          <w:color w:val="0D0D0D" w:themeColor="text1" w:themeTint="F2"/>
          <w:spacing w:val="30"/>
        </w:rPr>
        <w:t xml:space="preserve"> </w:t>
      </w:r>
      <w:r w:rsidRPr="00C04067">
        <w:rPr>
          <w:color w:val="0D0D0D" w:themeColor="text1" w:themeTint="F2"/>
        </w:rPr>
        <w:t>Perform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SharePoint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administration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10"/>
        </w:rPr>
        <w:t xml:space="preserve"> the </w:t>
      </w:r>
      <w:r w:rsidRPr="00C04067">
        <w:rPr>
          <w:color w:val="0D0D0D" w:themeColor="text1" w:themeTint="F2"/>
        </w:rPr>
        <w:t>team.</w:t>
      </w:r>
    </w:p>
    <w:p w14:paraId="135BEE2E" w14:textId="34CF1E00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As Dashboard </w:t>
      </w:r>
      <w:r w:rsidR="007D62C1" w:rsidRPr="00C04067">
        <w:rPr>
          <w:color w:val="0D0D0D" w:themeColor="text1" w:themeTint="F2"/>
        </w:rPr>
        <w:t>Developer, Primary</w:t>
      </w:r>
      <w:r w:rsidRPr="00C04067">
        <w:rPr>
          <w:color w:val="0D0D0D" w:themeColor="text1" w:themeTint="F2"/>
        </w:rPr>
        <w:t xml:space="preserve"> activities included designing a technology roadmap for Power BI; product install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  <w:spacing w:val="-1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implementation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developmen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insightful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ashboards;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serv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SME </w:t>
      </w:r>
      <w:r w:rsidR="00C04067" w:rsidRPr="00C04067">
        <w:rPr>
          <w:color w:val="0D0D0D" w:themeColor="text1" w:themeTint="F2"/>
        </w:rPr>
        <w:t>p</w:t>
      </w:r>
      <w:r w:rsidRPr="00C04067">
        <w:rPr>
          <w:color w:val="0D0D0D" w:themeColor="text1" w:themeTint="F2"/>
        </w:rPr>
        <w:t>oin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ontac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Power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BI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elivery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solutions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adhering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BI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industry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best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practices</w:t>
      </w:r>
    </w:p>
    <w:p w14:paraId="6137A83A" w14:textId="5333724A" w:rsidR="00FC10F7" w:rsidRPr="00C04067" w:rsidRDefault="007D62C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Implemented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metrics,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filters,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reports,</w:t>
      </w:r>
      <w:r w:rsidR="001E21E1" w:rsidRPr="00C04067">
        <w:rPr>
          <w:color w:val="0D0D0D" w:themeColor="text1" w:themeTint="F2"/>
          <w:spacing w:val="-5"/>
        </w:rPr>
        <w:t xml:space="preserve"> and </w:t>
      </w:r>
      <w:r w:rsidR="001E21E1" w:rsidRPr="00C04067">
        <w:rPr>
          <w:color w:val="0D0D0D" w:themeColor="text1" w:themeTint="F2"/>
        </w:rPr>
        <w:t>dashboards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and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created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advanced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chart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types,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using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calculations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to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manipulate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the</w:t>
      </w:r>
      <w:r w:rsidR="001E21E1" w:rsidRPr="00C04067">
        <w:rPr>
          <w:color w:val="0D0D0D" w:themeColor="text1" w:themeTint="F2"/>
          <w:spacing w:val="-45"/>
        </w:rPr>
        <w:t xml:space="preserve"> </w:t>
      </w:r>
      <w:r w:rsidR="001E21E1" w:rsidRPr="00C04067">
        <w:rPr>
          <w:color w:val="0D0D0D" w:themeColor="text1" w:themeTint="F2"/>
        </w:rPr>
        <w:t>data</w:t>
      </w:r>
      <w:r w:rsidR="001E21E1" w:rsidRPr="00C04067">
        <w:rPr>
          <w:color w:val="0D0D0D" w:themeColor="text1" w:themeTint="F2"/>
          <w:spacing w:val="9"/>
        </w:rPr>
        <w:t xml:space="preserve"> </w:t>
      </w:r>
      <w:r w:rsidR="001E21E1" w:rsidRPr="00C04067">
        <w:rPr>
          <w:color w:val="0D0D0D" w:themeColor="text1" w:themeTint="F2"/>
        </w:rPr>
        <w:t>and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enable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user</w:t>
      </w:r>
      <w:r w:rsidR="001E21E1" w:rsidRPr="00C04067">
        <w:rPr>
          <w:color w:val="0D0D0D" w:themeColor="text1" w:themeTint="F2"/>
          <w:spacing w:val="10"/>
        </w:rPr>
        <w:t>-</w:t>
      </w:r>
      <w:r w:rsidR="001E21E1" w:rsidRPr="00C04067">
        <w:rPr>
          <w:color w:val="0D0D0D" w:themeColor="text1" w:themeTint="F2"/>
        </w:rPr>
        <w:t>driven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parameters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for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visualizations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and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drilled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down</w:t>
      </w:r>
      <w:r w:rsidR="001E21E1" w:rsidRPr="00C04067">
        <w:rPr>
          <w:color w:val="0D0D0D" w:themeColor="text1" w:themeTint="F2"/>
          <w:spacing w:val="10"/>
        </w:rPr>
        <w:t xml:space="preserve"> the </w:t>
      </w:r>
      <w:r w:rsidR="001E21E1" w:rsidRPr="00C04067">
        <w:rPr>
          <w:color w:val="0D0D0D" w:themeColor="text1" w:themeTint="F2"/>
        </w:rPr>
        <w:t>level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of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detail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using</w:t>
      </w:r>
      <w:r w:rsidR="001E21E1" w:rsidRPr="00C04067">
        <w:rPr>
          <w:color w:val="0D0D0D" w:themeColor="text1" w:themeTint="F2"/>
          <w:spacing w:val="9"/>
        </w:rPr>
        <w:t xml:space="preserve"> </w:t>
      </w:r>
      <w:r w:rsidR="001E21E1" w:rsidRPr="00C04067">
        <w:rPr>
          <w:color w:val="0D0D0D" w:themeColor="text1" w:themeTint="F2"/>
        </w:rPr>
        <w:t>sets</w:t>
      </w:r>
    </w:p>
    <w:p w14:paraId="3923CFA1" w14:textId="77777777" w:rsidR="007D62C1" w:rsidRPr="00C04067" w:rsidRDefault="007D62C1" w:rsidP="007D62C1">
      <w:pPr>
        <w:ind w:left="596"/>
        <w:rPr>
          <w:color w:val="0D0D0D" w:themeColor="text1" w:themeTint="F2"/>
        </w:rPr>
      </w:pPr>
    </w:p>
    <w:p w14:paraId="4170DCC6" w14:textId="01621AF8" w:rsidR="00FC10F7" w:rsidRPr="00C04067" w:rsidRDefault="003B6582" w:rsidP="001E21E1">
      <w:pPr>
        <w:pStyle w:val="Heading1"/>
        <w:spacing w:before="0"/>
        <w:rPr>
          <w:color w:val="0D0D0D" w:themeColor="text1" w:themeTint="F2"/>
          <w:sz w:val="20"/>
        </w:rPr>
      </w:pPr>
      <w:r w:rsidRPr="00C04067">
        <w:rPr>
          <w:color w:val="0D0D0D" w:themeColor="text1" w:themeTint="F2"/>
        </w:rPr>
        <w:t>Yashitha Software Inc</w:t>
      </w:r>
      <w:r w:rsidR="001E21E1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1E21E1" w:rsidRPr="00C04067">
        <w:rPr>
          <w:color w:val="0D0D0D" w:themeColor="text1" w:themeTint="F2"/>
        </w:rPr>
        <w:t xml:space="preserve">                    </w:t>
      </w:r>
      <w:r w:rsidR="00961039" w:rsidRPr="00C04067">
        <w:rPr>
          <w:color w:val="0D0D0D" w:themeColor="text1" w:themeTint="F2"/>
          <w:spacing w:val="-1"/>
          <w:sz w:val="20"/>
        </w:rPr>
        <w:t>Dec</w:t>
      </w:r>
      <w:r w:rsidR="001E21E1" w:rsidRPr="00C04067">
        <w:rPr>
          <w:color w:val="0D0D0D" w:themeColor="text1" w:themeTint="F2"/>
          <w:spacing w:val="-2"/>
          <w:sz w:val="20"/>
        </w:rPr>
        <w:t xml:space="preserve"> </w:t>
      </w:r>
      <w:r w:rsidR="001E21E1" w:rsidRPr="00C04067">
        <w:rPr>
          <w:color w:val="0D0D0D" w:themeColor="text1" w:themeTint="F2"/>
          <w:spacing w:val="-1"/>
          <w:sz w:val="20"/>
        </w:rPr>
        <w:t>20</w:t>
      </w:r>
      <w:r w:rsidR="00961039" w:rsidRPr="00C04067">
        <w:rPr>
          <w:color w:val="0D0D0D" w:themeColor="text1" w:themeTint="F2"/>
          <w:spacing w:val="-1"/>
          <w:sz w:val="20"/>
        </w:rPr>
        <w:t>19</w:t>
      </w:r>
      <w:r w:rsidR="001E21E1" w:rsidRPr="00C04067">
        <w:rPr>
          <w:color w:val="0D0D0D" w:themeColor="text1" w:themeTint="F2"/>
          <w:spacing w:val="-2"/>
          <w:sz w:val="20"/>
        </w:rPr>
        <w:t xml:space="preserve"> </w:t>
      </w:r>
      <w:r w:rsidR="001E21E1" w:rsidRPr="00C04067">
        <w:rPr>
          <w:color w:val="0D0D0D" w:themeColor="text1" w:themeTint="F2"/>
          <w:spacing w:val="-1"/>
          <w:sz w:val="20"/>
        </w:rPr>
        <w:t>– Feb</w:t>
      </w:r>
      <w:r w:rsidR="001E21E1" w:rsidRPr="00C04067">
        <w:rPr>
          <w:color w:val="0D0D0D" w:themeColor="text1" w:themeTint="F2"/>
          <w:spacing w:val="-2"/>
          <w:sz w:val="20"/>
        </w:rPr>
        <w:t xml:space="preserve"> </w:t>
      </w:r>
      <w:r w:rsidR="001E21E1" w:rsidRPr="00C04067">
        <w:rPr>
          <w:color w:val="0D0D0D" w:themeColor="text1" w:themeTint="F2"/>
          <w:sz w:val="20"/>
        </w:rPr>
        <w:t>2021</w:t>
      </w:r>
    </w:p>
    <w:p w14:paraId="7036253E" w14:textId="21D265A2" w:rsidR="0057431F" w:rsidRPr="00C04067" w:rsidRDefault="001E21E1" w:rsidP="001E21E1">
      <w:pPr>
        <w:tabs>
          <w:tab w:val="left" w:pos="9760"/>
        </w:tabs>
        <w:spacing w:line="176" w:lineRule="exact"/>
        <w:ind w:left="116"/>
        <w:rPr>
          <w:rFonts w:ascii="Bookman Old Style"/>
          <w:i/>
          <w:color w:val="0D0D0D" w:themeColor="text1" w:themeTint="F2"/>
          <w:w w:val="90"/>
          <w:sz w:val="20"/>
        </w:rPr>
      </w:pP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Data Engineer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="00FC10F7" w:rsidRPr="00C04067">
        <w:rPr>
          <w:rFonts w:ascii="Bookman Old Style"/>
          <w:i/>
          <w:color w:val="0D0D0D" w:themeColor="text1" w:themeTint="F2"/>
          <w:w w:val="90"/>
          <w:sz w:val="20"/>
        </w:rPr>
        <w:t>Hyderabad, India</w:t>
      </w:r>
    </w:p>
    <w:p w14:paraId="1F91B931" w14:textId="77777777" w:rsidR="00FC10F7" w:rsidRPr="00C04067" w:rsidRDefault="00FC10F7">
      <w:pPr>
        <w:tabs>
          <w:tab w:val="left" w:pos="9760"/>
        </w:tabs>
        <w:spacing w:before="2" w:line="176" w:lineRule="exact"/>
        <w:ind w:left="116"/>
        <w:rPr>
          <w:rFonts w:ascii="Bookman Old Style"/>
          <w:i/>
          <w:color w:val="0D0D0D" w:themeColor="text1" w:themeTint="F2"/>
          <w:sz w:val="20"/>
        </w:rPr>
      </w:pPr>
    </w:p>
    <w:p w14:paraId="4A06D1C1" w14:textId="77777777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Collaborate with ML Engineers and Data Scientist to build data and model pipelines and help in running machine learning tests and experiments</w:t>
      </w:r>
    </w:p>
    <w:p w14:paraId="02A9C889" w14:textId="77777777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xperience with Statistical Modeling, Data Extraction, Data cleaning, Data screening, Data Exploration and Data Visualization of structured and unstructured datasets</w:t>
      </w:r>
    </w:p>
    <w:p w14:paraId="467EE711" w14:textId="77777777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lastRenderedPageBreak/>
        <w:t>Ability to implement large scale Deep Learning and Machine Learning algorithms to deliver resourceful insights and inferences</w:t>
      </w:r>
    </w:p>
    <w:p w14:paraId="0D7352F8" w14:textId="013C322F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Using machine learning techniques supervised, unsupervised, reinforcement learning as applied to the travel, transport, or logistics industry</w:t>
      </w:r>
    </w:p>
    <w:p w14:paraId="1C42ABC5" w14:textId="154DAACE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Collaborates with business and team members to understand company needs, employs predictive modeling, text mining, and forecasting techniques, Keeps up-to-date</w:t>
      </w:r>
    </w:p>
    <w:p w14:paraId="1CF965DA" w14:textId="44C45678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ith analytics technology and</w:t>
      </w:r>
    </w:p>
    <w:p w14:paraId="6D937D06" w14:textId="35E13D4C" w:rsidR="0057431F" w:rsidRPr="00C04067" w:rsidRDefault="001E21E1" w:rsidP="001E21E1">
      <w:pPr>
        <w:pStyle w:val="ListParagraph"/>
        <w:rPr>
          <w:b/>
          <w:bCs/>
          <w:color w:val="0D0D0D" w:themeColor="text1" w:themeTint="F2"/>
        </w:rPr>
      </w:pPr>
      <w:r w:rsidRPr="00C04067">
        <w:rPr>
          <w:color w:val="0D0D0D" w:themeColor="text1" w:themeTint="F2"/>
        </w:rPr>
        <w:t>Expertise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esign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eploying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b/>
          <w:bCs/>
          <w:color w:val="0D0D0D" w:themeColor="text1" w:themeTint="F2"/>
        </w:rPr>
        <w:t>Hadoop clusters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ifferent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Big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analytic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tools,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includ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b/>
          <w:bCs/>
          <w:color w:val="0D0D0D" w:themeColor="text1" w:themeTint="F2"/>
        </w:rPr>
        <w:t>Pig, Hive,</w:t>
      </w:r>
      <w:r w:rsidR="007D62C1" w:rsidRPr="00C04067">
        <w:rPr>
          <w:b/>
          <w:bCs/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HBase, Oozie, Sqoop, Flume, Spark, and Impala.</w:t>
      </w:r>
    </w:p>
    <w:p w14:paraId="669A75F9" w14:textId="285942CF" w:rsidR="00FC10F7" w:rsidRPr="00C04067" w:rsidRDefault="00FC10F7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Effectively use metrics and data visualization to report progress and support data-driven decision-making at the team or organization level. Perform structural modifications using </w:t>
      </w:r>
      <w:r w:rsidRPr="00C04067">
        <w:rPr>
          <w:b/>
          <w:bCs/>
          <w:color w:val="0D0D0D" w:themeColor="text1" w:themeTint="F2"/>
        </w:rPr>
        <w:t>Map - Reduce, HIVE</w:t>
      </w:r>
      <w:r w:rsidRPr="00C04067">
        <w:rPr>
          <w:color w:val="0D0D0D" w:themeColor="text1" w:themeTint="F2"/>
        </w:rPr>
        <w:t xml:space="preserve"> and analyze data using visualization/ reporting tools.</w:t>
      </w:r>
    </w:p>
    <w:p w14:paraId="2E7C131C" w14:textId="4CED3D11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ffectively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use metrics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visualization to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repor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progress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nd suppor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data-drive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decision-making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t the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eam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organization level.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Perform structural modifications using </w:t>
      </w:r>
      <w:r w:rsidRPr="00C04067">
        <w:rPr>
          <w:b/>
          <w:bCs/>
          <w:color w:val="0D0D0D" w:themeColor="text1" w:themeTint="F2"/>
        </w:rPr>
        <w:t>Map - Reduce</w:t>
      </w:r>
      <w:r w:rsidRPr="00C04067">
        <w:rPr>
          <w:color w:val="0D0D0D" w:themeColor="text1" w:themeTint="F2"/>
        </w:rPr>
        <w:t>, HIVE and analyze data using visualization/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reporting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ools.</w:t>
      </w:r>
    </w:p>
    <w:p w14:paraId="68F5F3D5" w14:textId="7007563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orked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on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mport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MySQL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B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HDF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vice-versa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Sqoop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configur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Hiv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metastore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b/>
          <w:bCs/>
          <w:color w:val="0D0D0D" w:themeColor="text1" w:themeTint="F2"/>
        </w:rPr>
        <w:t>MySQL</w:t>
      </w:r>
      <w:r w:rsidRPr="00C04067">
        <w:rPr>
          <w:color w:val="0D0D0D" w:themeColor="text1" w:themeTint="F2"/>
          <w:spacing w:val="16"/>
        </w:rPr>
        <w:t>,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which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stores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metadata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Hive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ables.</w:t>
      </w:r>
    </w:p>
    <w:p w14:paraId="78416349" w14:textId="03AF3C80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Collaborate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eam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member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versio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control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system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such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Gi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organiz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modifications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assig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asks.</w:t>
      </w:r>
    </w:p>
    <w:p w14:paraId="564023A8" w14:textId="1674A11E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Imported data from sources like different log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API'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="001E21E1" w:rsidRPr="00C04067">
        <w:rPr>
          <w:color w:val="0D0D0D" w:themeColor="text1" w:themeTint="F2"/>
        </w:rPr>
        <w:t xml:space="preserve">and </w:t>
      </w:r>
      <w:r w:rsidRPr="00C04067">
        <w:rPr>
          <w:color w:val="0D0D0D" w:themeColor="text1" w:themeTint="F2"/>
        </w:rPr>
        <w:t xml:space="preserve">databases like </w:t>
      </w:r>
      <w:r w:rsidRPr="00C04067">
        <w:rPr>
          <w:b/>
          <w:bCs/>
          <w:color w:val="0D0D0D" w:themeColor="text1" w:themeTint="F2"/>
        </w:rPr>
        <w:t>MySQL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Neo4</w:t>
      </w:r>
      <w:r w:rsidRPr="00C04067">
        <w:rPr>
          <w:color w:val="0D0D0D" w:themeColor="text1" w:themeTint="F2"/>
        </w:rPr>
        <w:t xml:space="preserve"> )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Cassandra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="001E21E1" w:rsidRPr="00C04067">
        <w:rPr>
          <w:color w:val="0D0D0D" w:themeColor="text1" w:themeTint="F2"/>
        </w:rPr>
        <w:t xml:space="preserve">and </w:t>
      </w:r>
      <w:r w:rsidRPr="00C04067">
        <w:rPr>
          <w:b/>
          <w:bCs/>
          <w:color w:val="0D0D0D" w:themeColor="text1" w:themeTint="F2"/>
        </w:rPr>
        <w:t>DynamoDB</w:t>
      </w:r>
      <w:r w:rsidRPr="00C04067">
        <w:rPr>
          <w:color w:val="0D0D0D" w:themeColor="text1" w:themeTint="F2"/>
        </w:rPr>
        <w:t xml:space="preserve"> to understand the customer behavior and make the necessary</w:t>
      </w:r>
      <w:r w:rsidR="001F0F5E" w:rsidRPr="00C04067">
        <w:rPr>
          <w:color w:val="0D0D0D" w:themeColor="text1" w:themeTint="F2"/>
        </w:rPr>
        <w:t xml:space="preserve"> </w:t>
      </w:r>
      <w:r w:rsidRPr="00C04067">
        <w:rPr>
          <w:color w:val="0D0D0D" w:themeColor="text1" w:themeTint="F2"/>
        </w:rPr>
        <w:t>reports as per client requirement</w:t>
      </w:r>
    </w:p>
    <w:p w14:paraId="75A4C476" w14:textId="1355B645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Worked on </w:t>
      </w:r>
      <w:r w:rsidRPr="00C04067">
        <w:rPr>
          <w:b/>
          <w:bCs/>
          <w:color w:val="0D0D0D" w:themeColor="text1" w:themeTint="F2"/>
        </w:rPr>
        <w:t>Python / Scala APIs</w:t>
      </w:r>
      <w:r w:rsidRPr="00C04067">
        <w:rPr>
          <w:color w:val="0D0D0D" w:themeColor="text1" w:themeTint="F2"/>
        </w:rPr>
        <w:t xml:space="preserve"> to get data from </w:t>
      </w:r>
      <w:r w:rsidRPr="00C04067">
        <w:rPr>
          <w:b/>
          <w:bCs/>
          <w:color w:val="0D0D0D" w:themeColor="text1" w:themeTint="F2"/>
        </w:rPr>
        <w:t>DynamoDB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MYSQL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="001E21E1" w:rsidRPr="00C04067">
        <w:rPr>
          <w:color w:val="0D0D0D" w:themeColor="text1" w:themeTint="F2"/>
        </w:rPr>
        <w:t xml:space="preserve">and </w:t>
      </w:r>
      <w:r w:rsidRPr="00C04067">
        <w:rPr>
          <w:b/>
          <w:bCs/>
          <w:color w:val="0D0D0D" w:themeColor="text1" w:themeTint="F2"/>
        </w:rPr>
        <w:t>Cassandra</w:t>
      </w:r>
      <w:r w:rsidRPr="00C04067">
        <w:rPr>
          <w:color w:val="0D0D0D" w:themeColor="text1" w:themeTint="F2"/>
        </w:rPr>
        <w:t xml:space="preserve"> and loaded </w:t>
      </w:r>
      <w:r w:rsidR="001E21E1" w:rsidRPr="00C04067">
        <w:rPr>
          <w:color w:val="0D0D0D" w:themeColor="text1" w:themeTint="F2"/>
        </w:rPr>
        <w:t xml:space="preserve">it </w:t>
      </w:r>
      <w:r w:rsidRPr="00C04067">
        <w:rPr>
          <w:color w:val="0D0D0D" w:themeColor="text1" w:themeTint="F2"/>
        </w:rPr>
        <w:t xml:space="preserve">into </w:t>
      </w:r>
      <w:r w:rsidRPr="00C04067">
        <w:rPr>
          <w:b/>
          <w:bCs/>
          <w:color w:val="0D0D0D" w:themeColor="text1" w:themeTint="F2"/>
        </w:rPr>
        <w:t>Databricks</w:t>
      </w:r>
      <w:r w:rsidRPr="00C04067">
        <w:rPr>
          <w:color w:val="0D0D0D" w:themeColor="text1" w:themeTint="F2"/>
        </w:rPr>
        <w:t xml:space="preserve"> for further analysis</w:t>
      </w:r>
    </w:p>
    <w:p w14:paraId="40F0AA7E" w14:textId="266BE543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Loaded python scripts into </w:t>
      </w:r>
      <w:r w:rsidRPr="00C04067">
        <w:rPr>
          <w:b/>
          <w:bCs/>
          <w:color w:val="0D0D0D" w:themeColor="text1" w:themeTint="F2"/>
        </w:rPr>
        <w:t>AWS S3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DynamoDB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Snowflake</w:t>
      </w:r>
      <w:r w:rsidRPr="00C04067">
        <w:rPr>
          <w:color w:val="0D0D0D" w:themeColor="text1" w:themeTint="F2"/>
        </w:rPr>
        <w:t xml:space="preserve"> to read CSV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="001F0F5E" w:rsidRPr="00C04067">
        <w:rPr>
          <w:color w:val="0D0D0D" w:themeColor="text1" w:themeTint="F2"/>
        </w:rPr>
        <w:t>JSON</w:t>
      </w:r>
      <w:r w:rsidRPr="00C04067">
        <w:rPr>
          <w:color w:val="0D0D0D" w:themeColor="text1" w:themeTint="F2"/>
        </w:rPr>
        <w:t xml:space="preserve"> and parquet files from S3 buckets</w:t>
      </w:r>
    </w:p>
    <w:p w14:paraId="2B6EE703" w14:textId="399B8D87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Extracting data wif </w:t>
      </w:r>
      <w:r w:rsidRPr="00C04067">
        <w:rPr>
          <w:b/>
          <w:bCs/>
          <w:color w:val="0D0D0D" w:themeColor="text1" w:themeTint="F2"/>
        </w:rPr>
        <w:t>Apache Kafka</w:t>
      </w:r>
      <w:r w:rsidRPr="00C04067">
        <w:rPr>
          <w:color w:val="0D0D0D" w:themeColor="text1" w:themeTint="F2"/>
        </w:rPr>
        <w:t xml:space="preserve"> and us</w:t>
      </w:r>
      <w:r w:rsidR="001E21E1" w:rsidRPr="00C04067">
        <w:rPr>
          <w:color w:val="0D0D0D" w:themeColor="text1" w:themeTint="F2"/>
        </w:rPr>
        <w:t>ing</w:t>
      </w:r>
      <w:r w:rsidRPr="00C04067">
        <w:rPr>
          <w:color w:val="0D0D0D" w:themeColor="text1" w:themeTint="F2"/>
        </w:rPr>
        <w:t xml:space="preserve"> Scala for converting the distributed collection of data organized into named column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developing predictive analytic</w:t>
      </w:r>
      <w:r w:rsidR="001E21E1" w:rsidRPr="00C04067">
        <w:rPr>
          <w:color w:val="0D0D0D" w:themeColor="text1" w:themeTint="F2"/>
        </w:rPr>
        <w:t>s</w:t>
      </w:r>
      <w:r w:rsidRPr="00C04067">
        <w:rPr>
          <w:color w:val="0D0D0D" w:themeColor="text1" w:themeTint="F2"/>
        </w:rPr>
        <w:t xml:space="preserve"> using</w:t>
      </w:r>
      <w:r w:rsidR="001E21E1"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Apache Spark Scala APIs</w:t>
      </w:r>
    </w:p>
    <w:p w14:paraId="58A120B3" w14:textId="77777777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Importing data from S3 into </w:t>
      </w:r>
      <w:r w:rsidRPr="00C04067">
        <w:rPr>
          <w:b/>
          <w:bCs/>
          <w:color w:val="0D0D0D" w:themeColor="text1" w:themeTint="F2"/>
        </w:rPr>
        <w:t>AWS Glue</w:t>
      </w:r>
      <w:r w:rsidRPr="00C04067">
        <w:rPr>
          <w:color w:val="0D0D0D" w:themeColor="text1" w:themeTint="F2"/>
        </w:rPr>
        <w:t xml:space="preserve"> to perform the ETL operations and store the data into </w:t>
      </w:r>
      <w:r w:rsidRPr="00C04067">
        <w:rPr>
          <w:b/>
          <w:bCs/>
          <w:color w:val="0D0D0D" w:themeColor="text1" w:themeTint="F2"/>
        </w:rPr>
        <w:t>Redshift</w:t>
      </w:r>
    </w:p>
    <w:p w14:paraId="38705F39" w14:textId="77777777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Involved in converting </w:t>
      </w:r>
      <w:r w:rsidRPr="00C04067">
        <w:rPr>
          <w:b/>
          <w:bCs/>
          <w:color w:val="0D0D0D" w:themeColor="text1" w:themeTint="F2"/>
        </w:rPr>
        <w:t>Hive / SQL queries</w:t>
      </w:r>
      <w:r w:rsidRPr="00C04067">
        <w:rPr>
          <w:color w:val="0D0D0D" w:themeColor="text1" w:themeTint="F2"/>
        </w:rPr>
        <w:t xml:space="preserve"> into Spark transformations using </w:t>
      </w:r>
      <w:r w:rsidRPr="00C04067">
        <w:rPr>
          <w:b/>
          <w:bCs/>
          <w:color w:val="0D0D0D" w:themeColor="text1" w:themeTint="F2"/>
        </w:rPr>
        <w:t>Spark RDDs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Scala</w:t>
      </w:r>
    </w:p>
    <w:p w14:paraId="74B0B5EA" w14:textId="17A1DEA4" w:rsidR="00910350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Developed Scala script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UDF's using both data frames / SQL and RDD in Spark for data aggregation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queries and writing back into S3 bucket</w:t>
      </w:r>
    </w:p>
    <w:p w14:paraId="70B44223" w14:textId="79E7F882" w:rsidR="006171DB" w:rsidRPr="00C04067" w:rsidRDefault="006171DB" w:rsidP="00923825">
      <w:pPr>
        <w:tabs>
          <w:tab w:val="left" w:pos="3405"/>
        </w:tabs>
        <w:spacing w:before="21" w:line="259" w:lineRule="auto"/>
        <w:ind w:right="270"/>
        <w:rPr>
          <w:color w:val="0D0D0D" w:themeColor="text1" w:themeTint="F2"/>
        </w:rPr>
      </w:pPr>
    </w:p>
    <w:p w14:paraId="53357CA6" w14:textId="77777777" w:rsidR="00923825" w:rsidRPr="00C04067" w:rsidRDefault="00923825" w:rsidP="00923825">
      <w:pPr>
        <w:tabs>
          <w:tab w:val="left" w:pos="3405"/>
        </w:tabs>
        <w:spacing w:before="21" w:line="259" w:lineRule="auto"/>
        <w:ind w:right="270"/>
        <w:rPr>
          <w:color w:val="0D0D0D" w:themeColor="text1" w:themeTint="F2"/>
        </w:rPr>
      </w:pPr>
    </w:p>
    <w:p w14:paraId="45265C37" w14:textId="76BA52C1" w:rsidR="0057431F" w:rsidRPr="00C04067" w:rsidRDefault="00D050FF" w:rsidP="00910350">
      <w:pPr>
        <w:pStyle w:val="Heading1"/>
        <w:rPr>
          <w:color w:val="0D0D0D" w:themeColor="text1" w:themeTint="F2"/>
        </w:rPr>
      </w:pPr>
      <w:r w:rsidRPr="00C04067">
        <w:rPr>
          <w:noProof/>
          <w:color w:val="0D0D0D" w:themeColor="text1" w:themeTint="F2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A7D0DEF" wp14:editId="75DB3CD9">
                <wp:simplePos x="0" y="0"/>
                <wp:positionH relativeFrom="page">
                  <wp:posOffset>365760</wp:posOffset>
                </wp:positionH>
                <wp:positionV relativeFrom="paragraph">
                  <wp:posOffset>215900</wp:posOffset>
                </wp:positionV>
                <wp:extent cx="7031990" cy="127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5DE95" id="docshape4" o:spid="_x0000_s1026" style="position:absolute;margin-left:28.8pt;margin-top:17pt;width:553.7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4" w:name="_CERTIFICATIONS"/>
      <w:bookmarkEnd w:id="4"/>
      <w:r w:rsidR="001E21E1" w:rsidRPr="00C04067">
        <w:rPr>
          <w:color w:val="0D0D0D" w:themeColor="text1" w:themeTint="F2"/>
        </w:rPr>
        <w:t>CERTIFICATIONS</w:t>
      </w:r>
    </w:p>
    <w:p w14:paraId="010BCF4E" w14:textId="77777777" w:rsidR="00910350" w:rsidRPr="00C04067" w:rsidRDefault="00910350" w:rsidP="00910350">
      <w:pPr>
        <w:pStyle w:val="BodyText"/>
        <w:numPr>
          <w:ilvl w:val="0"/>
          <w:numId w:val="0"/>
        </w:numPr>
        <w:ind w:left="1130"/>
        <w:rPr>
          <w:color w:val="0D0D0D" w:themeColor="text1" w:themeTint="F2"/>
        </w:rPr>
      </w:pPr>
    </w:p>
    <w:p w14:paraId="6BAC8551" w14:textId="20832D31" w:rsidR="0057431F" w:rsidRPr="00C04067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t>Advance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Excel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Skill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Business.</w:t>
      </w:r>
    </w:p>
    <w:p w14:paraId="54835E60" w14:textId="098AA682" w:rsidR="0057431F" w:rsidRPr="00C04067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color w:val="0D0D0D" w:themeColor="text1" w:themeTint="F2"/>
        </w:rPr>
        <w:t>Machine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Learning,</w:t>
      </w:r>
      <w:r w:rsidRPr="00C04067">
        <w:rPr>
          <w:color w:val="0D0D0D" w:themeColor="text1" w:themeTint="F2"/>
          <w:spacing w:val="5"/>
        </w:rPr>
        <w:t xml:space="preserve"> </w:t>
      </w:r>
      <w:r w:rsidRPr="00C04067">
        <w:rPr>
          <w:color w:val="0D0D0D" w:themeColor="text1" w:themeTint="F2"/>
        </w:rPr>
        <w:t>by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Andrew</w:t>
      </w:r>
      <w:r w:rsidRPr="00C04067">
        <w:rPr>
          <w:color w:val="0D0D0D" w:themeColor="text1" w:themeTint="F2"/>
          <w:spacing w:val="5"/>
        </w:rPr>
        <w:t xml:space="preserve"> </w:t>
      </w:r>
      <w:r w:rsidRPr="00C04067">
        <w:rPr>
          <w:color w:val="0D0D0D" w:themeColor="text1" w:themeTint="F2"/>
        </w:rPr>
        <w:t>Ng.</w:t>
      </w:r>
    </w:p>
    <w:p w14:paraId="4EC85CB8" w14:textId="22F46E45" w:rsidR="0057431F" w:rsidRPr="00C04067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color w:val="0D0D0D" w:themeColor="text1" w:themeTint="F2"/>
        </w:rPr>
        <w:t>Deep</w:t>
      </w:r>
      <w:r w:rsidRPr="00C04067">
        <w:rPr>
          <w:color w:val="0D0D0D" w:themeColor="text1" w:themeTint="F2"/>
          <w:spacing w:val="8"/>
        </w:rPr>
        <w:t xml:space="preserve"> </w:t>
      </w:r>
      <w:r w:rsidRPr="00C04067">
        <w:rPr>
          <w:color w:val="0D0D0D" w:themeColor="text1" w:themeTint="F2"/>
        </w:rPr>
        <w:t>Learning,</w:t>
      </w:r>
      <w:r w:rsidRPr="00C04067">
        <w:rPr>
          <w:color w:val="0D0D0D" w:themeColor="text1" w:themeTint="F2"/>
          <w:spacing w:val="9"/>
        </w:rPr>
        <w:t xml:space="preserve"> </w:t>
      </w:r>
      <w:r w:rsidRPr="00C04067">
        <w:rPr>
          <w:color w:val="0D0D0D" w:themeColor="text1" w:themeTint="F2"/>
        </w:rPr>
        <w:t>by</w:t>
      </w:r>
      <w:r w:rsidRPr="00C04067">
        <w:rPr>
          <w:color w:val="0D0D0D" w:themeColor="text1" w:themeTint="F2"/>
          <w:spacing w:val="8"/>
        </w:rPr>
        <w:t xml:space="preserve"> </w:t>
      </w:r>
      <w:r w:rsidRPr="00C04067">
        <w:rPr>
          <w:color w:val="0D0D0D" w:themeColor="text1" w:themeTint="F2"/>
        </w:rPr>
        <w:t>Andrew</w:t>
      </w:r>
      <w:r w:rsidRPr="00C04067">
        <w:rPr>
          <w:color w:val="0D0D0D" w:themeColor="text1" w:themeTint="F2"/>
          <w:spacing w:val="9"/>
        </w:rPr>
        <w:t xml:space="preserve"> </w:t>
      </w:r>
      <w:r w:rsidRPr="00C04067">
        <w:rPr>
          <w:color w:val="0D0D0D" w:themeColor="text1" w:themeTint="F2"/>
        </w:rPr>
        <w:t>Ng.</w:t>
      </w:r>
    </w:p>
    <w:p w14:paraId="7799E27F" w14:textId="16370A49" w:rsidR="0057431F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color w:val="0D0D0D" w:themeColor="text1" w:themeTint="F2"/>
        </w:rPr>
        <w:t>IBM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Engineering.</w:t>
      </w:r>
    </w:p>
    <w:p w14:paraId="41E2B555" w14:textId="34293716" w:rsidR="001C6CE0" w:rsidRDefault="001C6CE0" w:rsidP="001E21E1">
      <w:pPr>
        <w:pStyle w:val="ListParagraph"/>
        <w:spacing w:before="0"/>
        <w:rPr>
          <w:color w:val="0D0D0D" w:themeColor="text1" w:themeTint="F2"/>
        </w:rPr>
      </w:pPr>
      <w:r w:rsidRPr="001C6CE0">
        <w:rPr>
          <w:color w:val="0D0D0D" w:themeColor="text1" w:themeTint="F2"/>
        </w:rPr>
        <w:t>Data Analysis Using Pyspark</w:t>
      </w:r>
    </w:p>
    <w:p w14:paraId="2C330496" w14:textId="3E5BCC26" w:rsidR="001C6CE0" w:rsidRPr="00C04067" w:rsidRDefault="001C6CE0" w:rsidP="001E21E1">
      <w:pPr>
        <w:pStyle w:val="ListParagraph"/>
        <w:spacing w:before="0"/>
        <w:rPr>
          <w:color w:val="0D0D0D" w:themeColor="text1" w:themeTint="F2"/>
        </w:rPr>
      </w:pPr>
      <w:r w:rsidRPr="001C6CE0">
        <w:rPr>
          <w:color w:val="0D0D0D" w:themeColor="text1" w:themeTint="F2"/>
        </w:rPr>
        <w:t>Python for Data Science, AI &amp; Development</w:t>
      </w:r>
    </w:p>
    <w:p w14:paraId="540FD565" w14:textId="77777777" w:rsidR="0057431F" w:rsidRPr="00C04067" w:rsidRDefault="0057431F">
      <w:pPr>
        <w:rPr>
          <w:color w:val="0D0D0D" w:themeColor="text1" w:themeTint="F2"/>
        </w:rPr>
      </w:pPr>
    </w:p>
    <w:p w14:paraId="59C41973" w14:textId="2A0C4573" w:rsidR="0057431F" w:rsidRPr="00C04067" w:rsidRDefault="00D050FF" w:rsidP="00910350">
      <w:pPr>
        <w:pStyle w:val="Heading1"/>
        <w:rPr>
          <w:color w:val="0D0D0D" w:themeColor="text1" w:themeTint="F2"/>
        </w:rPr>
      </w:pPr>
      <w:r w:rsidRPr="00C04067">
        <w:rPr>
          <w:noProof/>
          <w:color w:val="0D0D0D" w:themeColor="text1" w:themeTint="F2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A8C6FF4" wp14:editId="6A967B7C">
                <wp:simplePos x="0" y="0"/>
                <wp:positionH relativeFrom="page">
                  <wp:posOffset>365760</wp:posOffset>
                </wp:positionH>
                <wp:positionV relativeFrom="paragraph">
                  <wp:posOffset>215265</wp:posOffset>
                </wp:positionV>
                <wp:extent cx="7031990" cy="1270"/>
                <wp:effectExtent l="0" t="0" r="0" b="0"/>
                <wp:wrapTopAndBottom/>
                <wp:docPr id="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39D8D5" id="docshape5" o:spid="_x0000_s1026" style="position:absolute;margin-left:28.8pt;margin-top:16.95pt;width:553.7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5" w:name="Extracurricular"/>
      <w:bookmarkEnd w:id="5"/>
      <w:r w:rsidR="001E21E1" w:rsidRPr="00C04067">
        <w:rPr>
          <w:color w:val="0D0D0D" w:themeColor="text1" w:themeTint="F2"/>
        </w:rPr>
        <w:t>Extracurricular</w:t>
      </w:r>
    </w:p>
    <w:p w14:paraId="53113DCC" w14:textId="4B94E67C" w:rsidR="0057431F" w:rsidRPr="00C04067" w:rsidRDefault="001E21E1">
      <w:pPr>
        <w:tabs>
          <w:tab w:val="left" w:pos="9482"/>
        </w:tabs>
        <w:spacing w:before="62"/>
        <w:ind w:left="116"/>
        <w:rPr>
          <w:b/>
          <w:color w:val="0D0D0D" w:themeColor="text1" w:themeTint="F2"/>
          <w:sz w:val="20"/>
        </w:rPr>
      </w:pPr>
      <w:r w:rsidRPr="00C04067">
        <w:rPr>
          <w:b/>
          <w:color w:val="0D0D0D" w:themeColor="text1" w:themeTint="F2"/>
          <w:w w:val="95"/>
        </w:rPr>
        <w:t>International</w:t>
      </w:r>
      <w:r w:rsidRPr="00C04067">
        <w:rPr>
          <w:b/>
          <w:color w:val="0D0D0D" w:themeColor="text1" w:themeTint="F2"/>
          <w:spacing w:val="54"/>
        </w:rPr>
        <w:t xml:space="preserve"> </w:t>
      </w:r>
      <w:r w:rsidRPr="00C04067">
        <w:rPr>
          <w:b/>
          <w:color w:val="0D0D0D" w:themeColor="text1" w:themeTint="F2"/>
          <w:w w:val="95"/>
        </w:rPr>
        <w:t>Student</w:t>
      </w:r>
      <w:r w:rsidRPr="00C04067">
        <w:rPr>
          <w:b/>
          <w:color w:val="0D0D0D" w:themeColor="text1" w:themeTint="F2"/>
          <w:spacing w:val="55"/>
        </w:rPr>
        <w:t xml:space="preserve"> </w:t>
      </w:r>
      <w:r w:rsidR="0099464D" w:rsidRPr="00C04067">
        <w:rPr>
          <w:b/>
          <w:color w:val="0D0D0D" w:themeColor="text1" w:themeTint="F2"/>
          <w:w w:val="95"/>
        </w:rPr>
        <w:t>Organization (</w:t>
      </w:r>
      <w:r w:rsidRPr="00C04067">
        <w:rPr>
          <w:b/>
          <w:color w:val="0D0D0D" w:themeColor="text1" w:themeTint="F2"/>
          <w:w w:val="95"/>
        </w:rPr>
        <w:t>UCMO)</w:t>
      </w:r>
      <w:r w:rsidRPr="00C04067">
        <w:rPr>
          <w:b/>
          <w:color w:val="0D0D0D" w:themeColor="text1" w:themeTint="F2"/>
          <w:w w:val="95"/>
        </w:rPr>
        <w:tab/>
      </w:r>
      <w:r w:rsidRPr="00C04067">
        <w:rPr>
          <w:b/>
          <w:color w:val="0D0D0D" w:themeColor="text1" w:themeTint="F2"/>
          <w:sz w:val="20"/>
        </w:rPr>
        <w:t>Jun 21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Pr="00C04067">
        <w:rPr>
          <w:b/>
          <w:color w:val="0D0D0D" w:themeColor="text1" w:themeTint="F2"/>
          <w:sz w:val="20"/>
        </w:rPr>
        <w:t>–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="000F789D">
        <w:rPr>
          <w:b/>
          <w:color w:val="0D0D0D" w:themeColor="text1" w:themeTint="F2"/>
          <w:sz w:val="20"/>
        </w:rPr>
        <w:t>Sep 22</w:t>
      </w:r>
    </w:p>
    <w:p w14:paraId="577C9FF6" w14:textId="77777777" w:rsidR="0057431F" w:rsidRPr="00C04067" w:rsidRDefault="001E21E1">
      <w:pPr>
        <w:tabs>
          <w:tab w:val="left" w:pos="8502"/>
        </w:tabs>
        <w:spacing w:before="34" w:line="201" w:lineRule="exact"/>
        <w:ind w:left="116"/>
        <w:rPr>
          <w:rFonts w:ascii="Bookman Old Style"/>
          <w:i/>
          <w:color w:val="0D0D0D" w:themeColor="text1" w:themeTint="F2"/>
          <w:sz w:val="20"/>
        </w:rPr>
      </w:pP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Vice</w:t>
      </w:r>
      <w:r w:rsidRPr="00C04067">
        <w:rPr>
          <w:rFonts w:ascii="Bookman Old Style"/>
          <w:i/>
          <w:color w:val="0D0D0D" w:themeColor="text1" w:themeTint="F2"/>
          <w:spacing w:val="-11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president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University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of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Central</w:t>
      </w:r>
      <w:r w:rsidRPr="00C04067">
        <w:rPr>
          <w:rFonts w:ascii="Bookman Old Style"/>
          <w:i/>
          <w:color w:val="0D0D0D" w:themeColor="text1" w:themeTint="F2"/>
          <w:spacing w:val="-9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Missouri</w:t>
      </w:r>
    </w:p>
    <w:p w14:paraId="63118CF0" w14:textId="5D3C8C64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t>Work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wit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th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zon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hairpers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nsur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very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your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zon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perate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fficiently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ollow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ssociation’s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color w:val="0D0D0D" w:themeColor="text1" w:themeTint="F2"/>
        </w:rPr>
        <w:t>Constitution</w:t>
      </w:r>
      <w:r w:rsidRPr="00C04067">
        <w:rPr>
          <w:color w:val="0D0D0D" w:themeColor="text1" w:themeTint="F2"/>
          <w:spacing w:val="18"/>
        </w:rPr>
        <w:t xml:space="preserve"> </w:t>
      </w:r>
      <w:r w:rsidRPr="00C04067">
        <w:rPr>
          <w:color w:val="0D0D0D" w:themeColor="text1" w:themeTint="F2"/>
        </w:rPr>
        <w:t>&amp;</w:t>
      </w:r>
      <w:r w:rsidRPr="00C04067">
        <w:rPr>
          <w:color w:val="0D0D0D" w:themeColor="text1" w:themeTint="F2"/>
          <w:spacing w:val="18"/>
        </w:rPr>
        <w:t xml:space="preserve"> </w:t>
      </w:r>
      <w:r w:rsidRPr="00C04067">
        <w:rPr>
          <w:color w:val="0D0D0D" w:themeColor="text1" w:themeTint="F2"/>
        </w:rPr>
        <w:t>Bylaws.</w:t>
      </w:r>
    </w:p>
    <w:p w14:paraId="3358B498" w14:textId="73555C38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lastRenderedPageBreak/>
        <w:t>Discus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way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of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  <w:spacing w:val="-1"/>
        </w:rPr>
        <w:t>helping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ha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nee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ssistanc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membership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growt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leadership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evelopment.</w:t>
      </w:r>
    </w:p>
    <w:p w14:paraId="6D150A27" w14:textId="44AC38F0" w:rsidR="0057431F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t>Promot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variou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unction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vent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suc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ter-club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eeting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stallati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ficer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ducti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new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members,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ceremonies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honoring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Key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Award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recipients.</w:t>
      </w:r>
    </w:p>
    <w:p w14:paraId="1E1133BE" w14:textId="518F6A55" w:rsidR="0099464D" w:rsidRDefault="0099464D" w:rsidP="0099464D">
      <w:pPr>
        <w:rPr>
          <w:color w:val="0D0D0D" w:themeColor="text1" w:themeTint="F2"/>
        </w:rPr>
      </w:pPr>
    </w:p>
    <w:p w14:paraId="40BF3A93" w14:textId="7005F6ED" w:rsidR="0099464D" w:rsidRPr="00C04067" w:rsidRDefault="0099464D" w:rsidP="0099464D">
      <w:pPr>
        <w:tabs>
          <w:tab w:val="left" w:pos="9482"/>
        </w:tabs>
        <w:spacing w:before="62"/>
        <w:ind w:left="116"/>
        <w:rPr>
          <w:b/>
          <w:color w:val="0D0D0D" w:themeColor="text1" w:themeTint="F2"/>
          <w:sz w:val="20"/>
        </w:rPr>
      </w:pPr>
      <w:r>
        <w:rPr>
          <w:b/>
          <w:color w:val="0D0D0D" w:themeColor="text1" w:themeTint="F2"/>
          <w:w w:val="95"/>
        </w:rPr>
        <w:t>DOT Club</w:t>
      </w:r>
      <w:r w:rsidRPr="00C04067">
        <w:rPr>
          <w:b/>
          <w:color w:val="0D0D0D" w:themeColor="text1" w:themeTint="F2"/>
          <w:w w:val="95"/>
        </w:rPr>
        <w:t xml:space="preserve"> (</w:t>
      </w:r>
      <w:r>
        <w:rPr>
          <w:b/>
          <w:color w:val="0D0D0D" w:themeColor="text1" w:themeTint="F2"/>
          <w:w w:val="95"/>
        </w:rPr>
        <w:t>IBS-HYD</w:t>
      </w:r>
      <w:r w:rsidRPr="00C04067">
        <w:rPr>
          <w:b/>
          <w:color w:val="0D0D0D" w:themeColor="text1" w:themeTint="F2"/>
          <w:w w:val="95"/>
        </w:rPr>
        <w:t>)</w:t>
      </w:r>
      <w:r w:rsidRPr="00C04067">
        <w:rPr>
          <w:b/>
          <w:color w:val="0D0D0D" w:themeColor="text1" w:themeTint="F2"/>
          <w:w w:val="95"/>
        </w:rPr>
        <w:tab/>
      </w:r>
      <w:r w:rsidR="000F789D">
        <w:rPr>
          <w:b/>
          <w:color w:val="0D0D0D" w:themeColor="text1" w:themeTint="F2"/>
          <w:sz w:val="20"/>
        </w:rPr>
        <w:t>Jul</w:t>
      </w:r>
      <w:r w:rsidRPr="00C04067">
        <w:rPr>
          <w:b/>
          <w:color w:val="0D0D0D" w:themeColor="text1" w:themeTint="F2"/>
          <w:sz w:val="20"/>
        </w:rPr>
        <w:t xml:space="preserve"> </w:t>
      </w:r>
      <w:r w:rsidR="000F789D">
        <w:rPr>
          <w:b/>
          <w:color w:val="0D0D0D" w:themeColor="text1" w:themeTint="F2"/>
          <w:sz w:val="20"/>
        </w:rPr>
        <w:t>17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Pr="00C04067">
        <w:rPr>
          <w:b/>
          <w:color w:val="0D0D0D" w:themeColor="text1" w:themeTint="F2"/>
          <w:sz w:val="20"/>
        </w:rPr>
        <w:t>–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="000F789D">
        <w:rPr>
          <w:b/>
          <w:color w:val="0D0D0D" w:themeColor="text1" w:themeTint="F2"/>
          <w:sz w:val="20"/>
        </w:rPr>
        <w:t>Mar 19</w:t>
      </w:r>
    </w:p>
    <w:p w14:paraId="033701B5" w14:textId="075D8FAA" w:rsidR="0099464D" w:rsidRPr="00C04067" w:rsidRDefault="0099464D" w:rsidP="0099464D">
      <w:pPr>
        <w:tabs>
          <w:tab w:val="left" w:pos="8502"/>
        </w:tabs>
        <w:spacing w:before="34" w:line="201" w:lineRule="exact"/>
        <w:ind w:left="116"/>
        <w:rPr>
          <w:rFonts w:ascii="Bookman Old Style"/>
          <w:i/>
          <w:color w:val="0D0D0D" w:themeColor="text1" w:themeTint="F2"/>
          <w:sz w:val="20"/>
        </w:rPr>
      </w:pPr>
      <w:r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Tech</w:t>
      </w:r>
      <w:r w:rsidRPr="00C04067">
        <w:rPr>
          <w:rFonts w:ascii="Bookman Old Style"/>
          <w:i/>
          <w:color w:val="0D0D0D" w:themeColor="text1" w:themeTint="F2"/>
          <w:spacing w:val="-11"/>
          <w:w w:val="95"/>
          <w:sz w:val="20"/>
        </w:rPr>
        <w:t xml:space="preserve"> </w:t>
      </w:r>
      <w:r>
        <w:rPr>
          <w:rFonts w:ascii="Bookman Old Style"/>
          <w:i/>
          <w:color w:val="0D0D0D" w:themeColor="text1" w:themeTint="F2"/>
          <w:w w:val="95"/>
          <w:sz w:val="20"/>
        </w:rPr>
        <w:t>Head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University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of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Central</w:t>
      </w:r>
      <w:r w:rsidRPr="00C04067">
        <w:rPr>
          <w:rFonts w:ascii="Bookman Old Style"/>
          <w:i/>
          <w:color w:val="0D0D0D" w:themeColor="text1" w:themeTint="F2"/>
          <w:spacing w:val="-9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Missouri</w:t>
      </w:r>
    </w:p>
    <w:p w14:paraId="5FC9A70F" w14:textId="77777777" w:rsidR="0099464D" w:rsidRPr="0099464D" w:rsidRDefault="0099464D" w:rsidP="0099464D">
      <w:pPr>
        <w:pStyle w:val="ListParagraph"/>
      </w:pPr>
      <w:r w:rsidRPr="0099464D">
        <w:t>Determining project requirements and developing work schedules for the team.</w:t>
      </w:r>
    </w:p>
    <w:p w14:paraId="561AD55F" w14:textId="77777777" w:rsidR="0099464D" w:rsidRPr="0099464D" w:rsidRDefault="0099464D" w:rsidP="0099464D">
      <w:pPr>
        <w:pStyle w:val="ListParagraph"/>
      </w:pPr>
      <w:r w:rsidRPr="0099464D">
        <w:t>Delegating tasks and achieving daily, weekly, and monthly goals</w:t>
      </w:r>
    </w:p>
    <w:p w14:paraId="46C5A838" w14:textId="0047A056" w:rsidR="0099464D" w:rsidRPr="0099464D" w:rsidRDefault="0099464D" w:rsidP="0099464D">
      <w:pPr>
        <w:pStyle w:val="ListParagraph"/>
      </w:pPr>
      <w:r w:rsidRPr="0099464D">
        <w:t xml:space="preserve">Keeping </w:t>
      </w:r>
      <w:r w:rsidR="000F789D" w:rsidRPr="0099464D">
        <w:t>up to date</w:t>
      </w:r>
      <w:r w:rsidRPr="0099464D">
        <w:t xml:space="preserve"> with industry trends and developments.</w:t>
      </w:r>
    </w:p>
    <w:p w14:paraId="27D35878" w14:textId="77777777" w:rsidR="0099464D" w:rsidRPr="0099464D" w:rsidRDefault="0099464D" w:rsidP="0099464D">
      <w:pPr>
        <w:pStyle w:val="ListParagraph"/>
      </w:pPr>
      <w:r w:rsidRPr="0099464D">
        <w:t>Updating work schedules and performing troubleshooting as required.</w:t>
      </w:r>
    </w:p>
    <w:p w14:paraId="7B31323A" w14:textId="7FC5545A" w:rsidR="0099464D" w:rsidRPr="0099464D" w:rsidRDefault="0099464D" w:rsidP="0099464D">
      <w:pPr>
        <w:pStyle w:val="ListParagraph"/>
      </w:pPr>
      <w:r w:rsidRPr="0099464D">
        <w:t>Motivating staff and creating a space where they can ask questions and voice their concerns.</w:t>
      </w:r>
    </w:p>
    <w:sectPr w:rsidR="0099464D" w:rsidRPr="0099464D">
      <w:pgSz w:w="12240" w:h="15840"/>
      <w:pgMar w:top="400" w:right="48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eamViewer15">
    <w:charset w:val="00"/>
    <w:family w:val="decorative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025E0"/>
    <w:multiLevelType w:val="hybridMultilevel"/>
    <w:tmpl w:val="DDEC3070"/>
    <w:lvl w:ilvl="0" w:tplc="99B41C74">
      <w:start w:val="1"/>
      <w:numFmt w:val="bullet"/>
      <w:pStyle w:val="BodyTex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" w15:restartNumberingAfterBreak="0">
    <w:nsid w:val="05F96266"/>
    <w:multiLevelType w:val="hybridMultilevel"/>
    <w:tmpl w:val="46B4C656"/>
    <w:lvl w:ilvl="0" w:tplc="6CA0CBBE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6177F"/>
    <w:multiLevelType w:val="hybridMultilevel"/>
    <w:tmpl w:val="D6D401F6"/>
    <w:lvl w:ilvl="0" w:tplc="9CA860C2">
      <w:numFmt w:val="bullet"/>
      <w:pStyle w:val="ListParagraph"/>
      <w:lvlText w:val="•"/>
      <w:lvlJc w:val="left"/>
      <w:pPr>
        <w:ind w:left="596" w:hanging="186"/>
      </w:pPr>
      <w:rPr>
        <w:rFonts w:ascii="Arial" w:eastAsia="Arial" w:hAnsi="Arial" w:cs="Arial" w:hint="default"/>
        <w:b w:val="0"/>
        <w:bCs w:val="0"/>
        <w:i/>
        <w:iCs/>
        <w:w w:val="181"/>
        <w:position w:val="3"/>
        <w:sz w:val="12"/>
        <w:szCs w:val="12"/>
      </w:rPr>
    </w:lvl>
    <w:lvl w:ilvl="1" w:tplc="96D4B4EC">
      <w:numFmt w:val="bullet"/>
      <w:lvlText w:val="•"/>
      <w:lvlJc w:val="left"/>
      <w:pPr>
        <w:ind w:left="1670" w:hanging="186"/>
      </w:pPr>
      <w:rPr>
        <w:rFonts w:hint="default"/>
      </w:rPr>
    </w:lvl>
    <w:lvl w:ilvl="2" w:tplc="475AAA48">
      <w:numFmt w:val="bullet"/>
      <w:lvlText w:val="•"/>
      <w:lvlJc w:val="left"/>
      <w:pPr>
        <w:ind w:left="2740" w:hanging="186"/>
      </w:pPr>
      <w:rPr>
        <w:rFonts w:hint="default"/>
      </w:rPr>
    </w:lvl>
    <w:lvl w:ilvl="3" w:tplc="2682A8C6">
      <w:numFmt w:val="bullet"/>
      <w:lvlText w:val="•"/>
      <w:lvlJc w:val="left"/>
      <w:pPr>
        <w:ind w:left="3810" w:hanging="186"/>
      </w:pPr>
      <w:rPr>
        <w:rFonts w:hint="default"/>
      </w:rPr>
    </w:lvl>
    <w:lvl w:ilvl="4" w:tplc="50565BB0">
      <w:numFmt w:val="bullet"/>
      <w:lvlText w:val="•"/>
      <w:lvlJc w:val="left"/>
      <w:pPr>
        <w:ind w:left="4880" w:hanging="186"/>
      </w:pPr>
      <w:rPr>
        <w:rFonts w:hint="default"/>
      </w:rPr>
    </w:lvl>
    <w:lvl w:ilvl="5" w:tplc="EDA8D588">
      <w:numFmt w:val="bullet"/>
      <w:lvlText w:val="•"/>
      <w:lvlJc w:val="left"/>
      <w:pPr>
        <w:ind w:left="5950" w:hanging="186"/>
      </w:pPr>
      <w:rPr>
        <w:rFonts w:hint="default"/>
      </w:rPr>
    </w:lvl>
    <w:lvl w:ilvl="6" w:tplc="7346A3BA">
      <w:numFmt w:val="bullet"/>
      <w:lvlText w:val="•"/>
      <w:lvlJc w:val="left"/>
      <w:pPr>
        <w:ind w:left="7020" w:hanging="186"/>
      </w:pPr>
      <w:rPr>
        <w:rFonts w:hint="default"/>
      </w:rPr>
    </w:lvl>
    <w:lvl w:ilvl="7" w:tplc="A4967B34">
      <w:numFmt w:val="bullet"/>
      <w:lvlText w:val="•"/>
      <w:lvlJc w:val="left"/>
      <w:pPr>
        <w:ind w:left="8090" w:hanging="186"/>
      </w:pPr>
      <w:rPr>
        <w:rFonts w:hint="default"/>
      </w:rPr>
    </w:lvl>
    <w:lvl w:ilvl="8" w:tplc="E0A01B32">
      <w:numFmt w:val="bullet"/>
      <w:lvlText w:val="•"/>
      <w:lvlJc w:val="left"/>
      <w:pPr>
        <w:ind w:left="9160" w:hanging="186"/>
      </w:pPr>
      <w:rPr>
        <w:rFonts w:hint="default"/>
      </w:rPr>
    </w:lvl>
  </w:abstractNum>
  <w:abstractNum w:abstractNumId="3" w15:restartNumberingAfterBreak="0">
    <w:nsid w:val="5DD9104C"/>
    <w:multiLevelType w:val="multilevel"/>
    <w:tmpl w:val="F0C41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CD4035"/>
    <w:multiLevelType w:val="multilevel"/>
    <w:tmpl w:val="C9C05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7573775">
    <w:abstractNumId w:val="2"/>
  </w:num>
  <w:num w:numId="2" w16cid:durableId="757873997">
    <w:abstractNumId w:val="0"/>
  </w:num>
  <w:num w:numId="3" w16cid:durableId="540554216">
    <w:abstractNumId w:val="1"/>
  </w:num>
  <w:num w:numId="4" w16cid:durableId="393431960">
    <w:abstractNumId w:val="2"/>
  </w:num>
  <w:num w:numId="5" w16cid:durableId="1239637316">
    <w:abstractNumId w:val="4"/>
  </w:num>
  <w:num w:numId="6" w16cid:durableId="1428496651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MDMzMjI1MjOzsDRV0lEKTi0uzszPAykwqwUAN0S4IywAAAA="/>
  </w:docVars>
  <w:rsids>
    <w:rsidRoot w:val="0057431F"/>
    <w:rsid w:val="000F789D"/>
    <w:rsid w:val="001C6CE0"/>
    <w:rsid w:val="001E21E1"/>
    <w:rsid w:val="001F0F5E"/>
    <w:rsid w:val="00236717"/>
    <w:rsid w:val="0026173F"/>
    <w:rsid w:val="003B6582"/>
    <w:rsid w:val="0046142D"/>
    <w:rsid w:val="00562788"/>
    <w:rsid w:val="0057431F"/>
    <w:rsid w:val="005D6362"/>
    <w:rsid w:val="005F21D1"/>
    <w:rsid w:val="006171DB"/>
    <w:rsid w:val="00705C3B"/>
    <w:rsid w:val="00710D25"/>
    <w:rsid w:val="007D62C1"/>
    <w:rsid w:val="00910350"/>
    <w:rsid w:val="00923825"/>
    <w:rsid w:val="00961039"/>
    <w:rsid w:val="0099464D"/>
    <w:rsid w:val="00C04067"/>
    <w:rsid w:val="00C364E4"/>
    <w:rsid w:val="00C70F46"/>
    <w:rsid w:val="00D050FF"/>
    <w:rsid w:val="00F213DB"/>
    <w:rsid w:val="00F52344"/>
    <w:rsid w:val="00FB73EB"/>
    <w:rsid w:val="00FC1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5256B"/>
  <w15:docId w15:val="{9D847E90-B73C-4B7C-9FA9-97971BC96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64D"/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6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6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C10F7"/>
    <w:pPr>
      <w:numPr>
        <w:numId w:val="2"/>
      </w:numPr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548" w:lineRule="exact"/>
      <w:ind w:left="1857" w:right="1853"/>
      <w:jc w:val="center"/>
    </w:pPr>
    <w:rPr>
      <w:rFonts w:ascii="Century" w:eastAsia="Century" w:hAnsi="Century" w:cs="Century"/>
      <w:sz w:val="49"/>
      <w:szCs w:val="49"/>
    </w:rPr>
  </w:style>
  <w:style w:type="paragraph" w:styleId="ListParagraph">
    <w:name w:val="List Paragraph"/>
    <w:basedOn w:val="Normal"/>
    <w:uiPriority w:val="1"/>
    <w:qFormat/>
    <w:rsid w:val="007D62C1"/>
    <w:pPr>
      <w:numPr>
        <w:numId w:val="1"/>
      </w:numPr>
      <w:tabs>
        <w:tab w:val="left" w:pos="596"/>
      </w:tabs>
      <w:spacing w:before="42" w:line="252" w:lineRule="auto"/>
      <w:ind w:right="263"/>
      <w:jc w:val="both"/>
    </w:pPr>
    <w:rPr>
      <w:rFonts w:asciiTheme="minorHAnsi" w:hAnsiTheme="minorHAnsi" w:cstheme="minorHAnsi"/>
      <w:sz w:val="24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C70F46"/>
    <w:rPr>
      <w:rFonts w:ascii="Georgia" w:eastAsia="Georgia" w:hAnsi="Georgia" w:cs="Georgi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linkedin.com/in/ranjithh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njithreddy0702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9633D-8548-4327-B38E-1D1970112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8</TotalTime>
  <Pages>5</Pages>
  <Words>1844</Words>
  <Characters>1051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jith Reddy</dc:creator>
  <cp:lastModifiedBy>Ranjith Kumar Reddy Duggasani</cp:lastModifiedBy>
  <cp:revision>12</cp:revision>
  <dcterms:created xsi:type="dcterms:W3CDTF">2022-10-06T02:05:00Z</dcterms:created>
  <dcterms:modified xsi:type="dcterms:W3CDTF">2022-10-20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10-05T00:00:00Z</vt:filetime>
  </property>
</Properties>
</file>